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4BA56" w14:textId="77777777" w:rsidR="00A21435" w:rsidRPr="00371DFE" w:rsidRDefault="00A21435" w:rsidP="00BE1B79">
      <w:pPr>
        <w:jc w:val="center"/>
        <w:rPr>
          <w:rFonts w:ascii="Cambria" w:hAnsi="Cambria"/>
        </w:rPr>
      </w:pPr>
      <w:r w:rsidRPr="00371DFE">
        <w:rPr>
          <w:rFonts w:ascii="Cambria" w:hAnsi="Cambria"/>
        </w:rPr>
        <w:t>ELEC 2543 Object-Oriented Programming and Data Structures</w:t>
      </w:r>
    </w:p>
    <w:p w14:paraId="50833CAB" w14:textId="3EC2FA2C" w:rsidR="00BE1B79" w:rsidRDefault="00682195" w:rsidP="00682195">
      <w:pPr>
        <w:jc w:val="center"/>
        <w:rPr>
          <w:rFonts w:ascii="Cambria" w:hAnsi="Cambria"/>
        </w:rPr>
      </w:pPr>
      <w:r>
        <w:rPr>
          <w:rFonts w:ascii="Cambria" w:hAnsi="Cambria"/>
        </w:rPr>
        <w:t>Homework Assignment 1</w:t>
      </w:r>
    </w:p>
    <w:p w14:paraId="0E5D8A30" w14:textId="4C61ABE8" w:rsidR="00D468D0" w:rsidRPr="0045185F" w:rsidRDefault="00A21435" w:rsidP="0045185F">
      <w:pPr>
        <w:jc w:val="center"/>
        <w:rPr>
          <w:rFonts w:ascii="Cambria" w:hAnsi="Cambria"/>
        </w:rPr>
      </w:pPr>
      <w:r w:rsidRPr="00371DFE">
        <w:rPr>
          <w:rFonts w:ascii="Cambria" w:hAnsi="Cambria"/>
        </w:rPr>
        <w:t xml:space="preserve">Due Date: </w:t>
      </w:r>
      <w:r w:rsidR="002D0B7A">
        <w:rPr>
          <w:rFonts w:ascii="Cambria" w:hAnsi="Cambria"/>
        </w:rPr>
        <w:t xml:space="preserve">9:30am, </w:t>
      </w:r>
      <w:r w:rsidR="00906395">
        <w:rPr>
          <w:rFonts w:ascii="Cambria" w:hAnsi="Cambria"/>
        </w:rPr>
        <w:t>March</w:t>
      </w:r>
      <w:r w:rsidR="0049466C">
        <w:rPr>
          <w:rFonts w:ascii="Cambria" w:hAnsi="Cambria"/>
        </w:rPr>
        <w:t xml:space="preserve"> </w:t>
      </w:r>
      <w:r w:rsidR="00906395">
        <w:rPr>
          <w:rFonts w:ascii="Cambria" w:hAnsi="Cambria"/>
        </w:rPr>
        <w:t>16</w:t>
      </w:r>
      <w:r w:rsidR="0002767A">
        <w:rPr>
          <w:rFonts w:ascii="Cambria" w:hAnsi="Cambria"/>
        </w:rPr>
        <w:t>, 20</w:t>
      </w:r>
      <w:r w:rsidR="0049466C">
        <w:rPr>
          <w:rFonts w:ascii="Cambria" w:hAnsi="Cambria"/>
        </w:rPr>
        <w:t>2</w:t>
      </w:r>
      <w:r w:rsidR="00760F7F">
        <w:rPr>
          <w:rFonts w:ascii="Cambria" w:hAnsi="Cambria"/>
        </w:rPr>
        <w:t>1</w:t>
      </w:r>
      <w:r w:rsidR="00BE1B79">
        <w:rPr>
          <w:rFonts w:ascii="Cambria" w:hAnsi="Cambria"/>
        </w:rPr>
        <w:t xml:space="preserve"> (</w:t>
      </w:r>
      <w:r w:rsidR="00906395">
        <w:rPr>
          <w:rFonts w:ascii="Cambria" w:hAnsi="Cambria"/>
        </w:rPr>
        <w:t>Tuesday</w:t>
      </w:r>
      <w:r w:rsidR="00BE1B79">
        <w:rPr>
          <w:rFonts w:ascii="Cambria" w:hAnsi="Cambria"/>
        </w:rPr>
        <w:t>)</w:t>
      </w:r>
    </w:p>
    <w:p w14:paraId="358B008C" w14:textId="2EAFDB5B" w:rsidR="00F05018" w:rsidRDefault="006131F4" w:rsidP="00286451">
      <w:pPr>
        <w:ind w:left="-480" w:right="-483"/>
        <w:jc w:val="both"/>
        <w:rPr>
          <w:rFonts w:ascii="Cambria" w:hAnsi="Cambria"/>
          <w:lang w:eastAsia="zh-HK"/>
        </w:rPr>
      </w:pPr>
      <w:r>
        <w:rPr>
          <w:rFonts w:ascii="Cambria" w:hAnsi="Cambria"/>
          <w:lang w:eastAsia="zh-HK"/>
        </w:rPr>
        <w:t xml:space="preserve">Overview: </w:t>
      </w:r>
      <w:r w:rsidR="00F05018" w:rsidRPr="00371DFE">
        <w:rPr>
          <w:rFonts w:ascii="Cambria" w:hAnsi="Cambria"/>
          <w:lang w:eastAsia="zh-HK"/>
        </w:rPr>
        <w:t xml:space="preserve">In this </w:t>
      </w:r>
      <w:r w:rsidR="00426DB9">
        <w:rPr>
          <w:rFonts w:ascii="Cambria" w:hAnsi="Cambria"/>
          <w:lang w:eastAsia="zh-HK"/>
        </w:rPr>
        <w:t xml:space="preserve">assignment, you will </w:t>
      </w:r>
      <w:r w:rsidR="00C74AB1">
        <w:rPr>
          <w:rFonts w:ascii="Cambria" w:hAnsi="Cambria"/>
          <w:lang w:eastAsia="zh-HK"/>
        </w:rPr>
        <w:t xml:space="preserve">develop </w:t>
      </w:r>
      <w:r w:rsidR="00BB49E5">
        <w:rPr>
          <w:rFonts w:ascii="Cambria" w:hAnsi="Cambria"/>
          <w:lang w:eastAsia="zh-HK"/>
        </w:rPr>
        <w:t>a card game that involves shuffling of a deck of cards, card distribution among a set of players, and card comparisons.</w:t>
      </w:r>
    </w:p>
    <w:p w14:paraId="30A0BBAC" w14:textId="77777777" w:rsidR="00F05018" w:rsidRDefault="00F05018" w:rsidP="006131F4">
      <w:pPr>
        <w:ind w:right="-483"/>
        <w:rPr>
          <w:rFonts w:ascii="Cambria" w:hAnsi="Cambria"/>
          <w:lang w:eastAsia="zh-HK"/>
        </w:rPr>
      </w:pPr>
    </w:p>
    <w:p w14:paraId="632E3AC6" w14:textId="0F55B3CB" w:rsidR="00AB5A92" w:rsidRDefault="00AB5A92" w:rsidP="006131F4">
      <w:pPr>
        <w:ind w:left="-480" w:right="-483"/>
        <w:rPr>
          <w:rFonts w:ascii="Cambria" w:hAnsi="Cambria"/>
          <w:u w:val="single"/>
          <w:lang w:eastAsia="zh-HK"/>
        </w:rPr>
      </w:pPr>
      <w:r>
        <w:rPr>
          <w:rFonts w:ascii="Cambria" w:hAnsi="Cambria"/>
          <w:u w:val="single"/>
          <w:lang w:eastAsia="zh-HK"/>
        </w:rPr>
        <w:t>The Game</w:t>
      </w:r>
    </w:p>
    <w:p w14:paraId="5421DE48" w14:textId="77777777" w:rsidR="00B31A91" w:rsidRDefault="00B31A91" w:rsidP="00D368B9">
      <w:pPr>
        <w:ind w:left="-480" w:right="-483"/>
        <w:rPr>
          <w:rFonts w:ascii="Cambria" w:hAnsi="Cambria"/>
          <w:lang w:eastAsia="zh-HK"/>
        </w:rPr>
      </w:pPr>
    </w:p>
    <w:p w14:paraId="4F19708A" w14:textId="7ECCDCFD" w:rsidR="0046335F" w:rsidRDefault="00BB49E5" w:rsidP="00741021">
      <w:pPr>
        <w:ind w:left="-480" w:right="-483"/>
        <w:jc w:val="both"/>
        <w:rPr>
          <w:rFonts w:ascii="Cambria" w:hAnsi="Cambria"/>
          <w:lang w:eastAsia="zh-HK"/>
        </w:rPr>
      </w:pPr>
      <w:r>
        <w:rPr>
          <w:rFonts w:ascii="Cambria" w:hAnsi="Cambria"/>
          <w:lang w:eastAsia="zh-HK"/>
        </w:rPr>
        <w:t xml:space="preserve">There are several players. In the beginning of the game, each player takes turn to draw a card from a shuffled deck of 52 cards. The players </w:t>
      </w:r>
      <w:r w:rsidRPr="00F45AF6">
        <w:rPr>
          <w:rFonts w:ascii="Cambria" w:hAnsi="Cambria"/>
          <w:color w:val="FF0000"/>
          <w:lang w:eastAsia="zh-HK"/>
        </w:rPr>
        <w:t>draw as many cards as they can</w:t>
      </w:r>
      <w:r>
        <w:rPr>
          <w:rFonts w:ascii="Cambria" w:hAnsi="Cambria"/>
          <w:lang w:eastAsia="zh-HK"/>
        </w:rPr>
        <w:t xml:space="preserve"> but they all should have the </w:t>
      </w:r>
      <w:r w:rsidRPr="00F45AF6">
        <w:rPr>
          <w:rFonts w:ascii="Cambria" w:hAnsi="Cambria"/>
          <w:color w:val="FF0000"/>
          <w:lang w:eastAsia="zh-HK"/>
        </w:rPr>
        <w:t>same number of cards</w:t>
      </w:r>
      <w:r>
        <w:rPr>
          <w:rFonts w:ascii="Cambria" w:hAnsi="Cambria"/>
          <w:lang w:eastAsia="zh-HK"/>
        </w:rPr>
        <w:t>. For example, if there are 5 players, then each player will get 10 cards. The game then proceeds in rounds. In each round, each player plays a card. The player who plays the largest card wins. The order of the cards that a player plays is the order of getting the card. For example, if Alice draws S5, D2, HK, SA, C4 in this order, she will play S5 in the first round, D2 in the second round, and so on.</w:t>
      </w:r>
    </w:p>
    <w:p w14:paraId="77457A80" w14:textId="77777777" w:rsidR="000770BA" w:rsidRDefault="000770BA" w:rsidP="0046335F">
      <w:pPr>
        <w:ind w:right="-483"/>
        <w:rPr>
          <w:rFonts w:ascii="Cambria" w:hAnsi="Cambria"/>
          <w:lang w:eastAsia="zh-HK"/>
        </w:rPr>
      </w:pPr>
    </w:p>
    <w:p w14:paraId="535EAAED" w14:textId="37357072" w:rsidR="00EA3FAB" w:rsidRDefault="00564E69" w:rsidP="00D368B9">
      <w:pPr>
        <w:ind w:left="-480" w:right="-483"/>
        <w:rPr>
          <w:rFonts w:ascii="Cambria" w:hAnsi="Cambria"/>
          <w:u w:val="single"/>
          <w:lang w:eastAsia="zh-HK"/>
        </w:rPr>
      </w:pPr>
      <w:r w:rsidRPr="00BD39C3">
        <w:rPr>
          <w:rFonts w:ascii="Cambria" w:hAnsi="Cambria"/>
          <w:highlight w:val="yellow"/>
          <w:u w:val="single"/>
          <w:lang w:eastAsia="zh-HK"/>
        </w:rPr>
        <w:t>Implementation</w:t>
      </w:r>
    </w:p>
    <w:p w14:paraId="74682FA6" w14:textId="77777777" w:rsidR="007F219E" w:rsidRPr="00EA3FAB" w:rsidRDefault="007F219E" w:rsidP="00D368B9">
      <w:pPr>
        <w:ind w:left="-480" w:right="-483"/>
        <w:rPr>
          <w:rFonts w:ascii="Cambria" w:hAnsi="Cambria"/>
          <w:u w:val="single"/>
          <w:lang w:eastAsia="zh-HK"/>
        </w:rPr>
      </w:pPr>
    </w:p>
    <w:p w14:paraId="1C8620C3" w14:textId="7FF400A5" w:rsidR="002740BC" w:rsidRDefault="002740BC" w:rsidP="005B4D81">
      <w:pPr>
        <w:ind w:left="-480" w:right="-483"/>
        <w:jc w:val="both"/>
        <w:rPr>
          <w:rFonts w:ascii="Cambria" w:hAnsi="Cambria"/>
          <w:lang w:eastAsia="zh-HK"/>
        </w:rPr>
      </w:pPr>
      <w:r w:rsidRPr="00BD39C3">
        <w:rPr>
          <w:rFonts w:ascii="Cambria" w:hAnsi="Cambria"/>
          <w:highlight w:val="yellow"/>
          <w:lang w:eastAsia="zh-HK"/>
        </w:rPr>
        <w:t xml:space="preserve">Classes for representing Rank, Suit, </w:t>
      </w:r>
      <w:r w:rsidR="00BB49E5" w:rsidRPr="00BD39C3">
        <w:rPr>
          <w:rFonts w:ascii="Cambria" w:hAnsi="Cambria"/>
          <w:highlight w:val="yellow"/>
          <w:lang w:eastAsia="zh-HK"/>
        </w:rPr>
        <w:t xml:space="preserve">and </w:t>
      </w:r>
      <w:r w:rsidRPr="00BD39C3">
        <w:rPr>
          <w:rFonts w:ascii="Cambria" w:hAnsi="Cambria"/>
          <w:highlight w:val="yellow"/>
          <w:lang w:eastAsia="zh-HK"/>
        </w:rPr>
        <w:t>Card</w:t>
      </w:r>
      <w:r w:rsidR="00BB49E5" w:rsidRPr="00BD39C3">
        <w:rPr>
          <w:rFonts w:ascii="Cambria" w:hAnsi="Cambria"/>
          <w:highlight w:val="yellow"/>
          <w:lang w:eastAsia="zh-HK"/>
        </w:rPr>
        <w:t xml:space="preserve"> have been developed in Lab </w:t>
      </w:r>
      <w:r w:rsidR="00646540" w:rsidRPr="00BD39C3">
        <w:rPr>
          <w:rFonts w:ascii="Cambria" w:hAnsi="Cambria"/>
          <w:highlight w:val="yellow"/>
          <w:lang w:eastAsia="zh-HK"/>
        </w:rPr>
        <w:t>5</w:t>
      </w:r>
      <w:r w:rsidRPr="00BD39C3">
        <w:rPr>
          <w:rFonts w:ascii="Cambria" w:hAnsi="Cambria"/>
          <w:highlight w:val="yellow"/>
          <w:lang w:eastAsia="zh-HK"/>
        </w:rPr>
        <w:t>.</w:t>
      </w:r>
      <w:r>
        <w:rPr>
          <w:rFonts w:ascii="Cambria" w:hAnsi="Cambria"/>
          <w:lang w:eastAsia="zh-HK"/>
        </w:rPr>
        <w:t xml:space="preserve"> You </w:t>
      </w:r>
      <w:proofErr w:type="gramStart"/>
      <w:r>
        <w:rPr>
          <w:rFonts w:ascii="Cambria" w:hAnsi="Cambria"/>
          <w:lang w:eastAsia="zh-HK"/>
        </w:rPr>
        <w:t>have to</w:t>
      </w:r>
      <w:proofErr w:type="gramEnd"/>
      <w:r w:rsidR="00BB6AEC">
        <w:rPr>
          <w:rFonts w:ascii="Cambria" w:hAnsi="Cambria"/>
          <w:lang w:eastAsia="zh-HK"/>
        </w:rPr>
        <w:t xml:space="preserve"> develop</w:t>
      </w:r>
      <w:r>
        <w:rPr>
          <w:rFonts w:ascii="Cambria" w:hAnsi="Cambria"/>
          <w:lang w:eastAsia="zh-HK"/>
        </w:rPr>
        <w:t xml:space="preserve"> </w:t>
      </w:r>
      <w:r w:rsidR="00BB49E5">
        <w:rPr>
          <w:rFonts w:ascii="Cambria" w:hAnsi="Cambria"/>
          <w:lang w:eastAsia="zh-HK"/>
        </w:rPr>
        <w:t xml:space="preserve">classes </w:t>
      </w:r>
      <w:r w:rsidR="00BB49E5" w:rsidRPr="00C6471B">
        <w:rPr>
          <w:rFonts w:ascii="Courier New" w:hAnsi="Courier New" w:cs="Courier New"/>
          <w:color w:val="FF0000"/>
          <w:lang w:eastAsia="zh-HK"/>
        </w:rPr>
        <w:t>Deck</w:t>
      </w:r>
      <w:r w:rsidR="00BB49E5" w:rsidRPr="00C6471B">
        <w:rPr>
          <w:rFonts w:ascii="Cambria" w:hAnsi="Cambria"/>
          <w:color w:val="FF0000"/>
          <w:lang w:eastAsia="zh-HK"/>
        </w:rPr>
        <w:t xml:space="preserve">, </w:t>
      </w:r>
      <w:r w:rsidR="00BB49E5" w:rsidRPr="00C6471B">
        <w:rPr>
          <w:rFonts w:ascii="Courier New" w:hAnsi="Courier New" w:cs="Courier New"/>
          <w:color w:val="FF0000"/>
          <w:lang w:eastAsia="zh-HK"/>
        </w:rPr>
        <w:t>Player</w:t>
      </w:r>
      <w:r w:rsidR="00BB49E5" w:rsidRPr="00C6471B">
        <w:rPr>
          <w:rFonts w:ascii="Cambria" w:hAnsi="Cambria"/>
          <w:color w:val="FF0000"/>
          <w:lang w:eastAsia="zh-HK"/>
        </w:rPr>
        <w:t xml:space="preserve">, and </w:t>
      </w:r>
      <w:proofErr w:type="spellStart"/>
      <w:r w:rsidR="00BB49E5" w:rsidRPr="00C6471B">
        <w:rPr>
          <w:rFonts w:ascii="Courier New" w:hAnsi="Courier New" w:cs="Courier New"/>
          <w:color w:val="FF0000"/>
          <w:lang w:eastAsia="zh-HK"/>
        </w:rPr>
        <w:t>CardGame</w:t>
      </w:r>
      <w:proofErr w:type="spellEnd"/>
      <w:r>
        <w:rPr>
          <w:rFonts w:ascii="Cambria" w:hAnsi="Cambria"/>
          <w:lang w:eastAsia="zh-HK"/>
        </w:rPr>
        <w:t>.</w:t>
      </w:r>
      <w:r w:rsidR="00BB49E5">
        <w:rPr>
          <w:rFonts w:ascii="Cambria" w:hAnsi="Cambria"/>
          <w:lang w:eastAsia="zh-HK"/>
        </w:rPr>
        <w:t xml:space="preserve"> Classes </w:t>
      </w:r>
      <w:proofErr w:type="spellStart"/>
      <w:r w:rsidR="00BB49E5" w:rsidRPr="00BB49E5">
        <w:rPr>
          <w:rFonts w:ascii="Courier New" w:hAnsi="Courier New" w:cs="Courier New"/>
          <w:lang w:eastAsia="zh-HK"/>
        </w:rPr>
        <w:t>InitializePlayer</w:t>
      </w:r>
      <w:proofErr w:type="spellEnd"/>
      <w:r w:rsidR="00BB49E5">
        <w:rPr>
          <w:rFonts w:ascii="Cambria" w:hAnsi="Cambria"/>
          <w:lang w:eastAsia="zh-HK"/>
        </w:rPr>
        <w:t xml:space="preserve"> and </w:t>
      </w:r>
      <w:proofErr w:type="spellStart"/>
      <w:r w:rsidR="00BB49E5" w:rsidRPr="00BB49E5">
        <w:rPr>
          <w:rFonts w:ascii="Courier New" w:hAnsi="Courier New" w:cs="Courier New"/>
          <w:lang w:eastAsia="zh-HK"/>
        </w:rPr>
        <w:t>CardGameDriver</w:t>
      </w:r>
      <w:proofErr w:type="spellEnd"/>
      <w:r w:rsidR="00BB49E5">
        <w:rPr>
          <w:rFonts w:ascii="Cambria" w:hAnsi="Cambria"/>
          <w:lang w:eastAsia="zh-HK"/>
        </w:rPr>
        <w:t xml:space="preserve"> are provided.</w:t>
      </w:r>
    </w:p>
    <w:p w14:paraId="67D0D4A4" w14:textId="3E614691" w:rsidR="002740BC" w:rsidRDefault="002740BC" w:rsidP="00D368B9">
      <w:pPr>
        <w:ind w:left="-480" w:right="-483"/>
        <w:rPr>
          <w:rFonts w:ascii="Cambria" w:hAnsi="Cambria"/>
          <w:lang w:eastAsia="zh-HK"/>
        </w:rPr>
      </w:pPr>
    </w:p>
    <w:p w14:paraId="34DD024B" w14:textId="2868FA35" w:rsidR="00C81E80" w:rsidRPr="00726D3D" w:rsidRDefault="00C81E80" w:rsidP="00D368B9">
      <w:pPr>
        <w:ind w:left="-480" w:right="-483"/>
        <w:rPr>
          <w:rFonts w:ascii="Cambria" w:hAnsi="Cambria"/>
          <w:u w:val="single"/>
          <w:lang w:eastAsia="zh-HK"/>
        </w:rPr>
      </w:pPr>
      <w:r w:rsidRPr="00726D3D">
        <w:rPr>
          <w:rFonts w:ascii="Cambria" w:hAnsi="Cambria"/>
          <w:u w:val="single"/>
          <w:lang w:eastAsia="zh-HK"/>
        </w:rPr>
        <w:t xml:space="preserve">class </w:t>
      </w:r>
      <w:r w:rsidRPr="00726D3D">
        <w:rPr>
          <w:rFonts w:ascii="Courier New" w:hAnsi="Courier New" w:cs="Courier New"/>
          <w:u w:val="single"/>
          <w:lang w:eastAsia="zh-HK"/>
        </w:rPr>
        <w:t>Deck</w:t>
      </w:r>
    </w:p>
    <w:p w14:paraId="5E5384E4" w14:textId="2BFBCDAC" w:rsidR="00C81E80" w:rsidRDefault="00C81E80" w:rsidP="003E78D3">
      <w:pPr>
        <w:ind w:left="-480" w:right="-483"/>
        <w:jc w:val="both"/>
        <w:rPr>
          <w:rFonts w:ascii="Cambria" w:hAnsi="Cambria"/>
          <w:lang w:eastAsia="zh-HK"/>
        </w:rPr>
      </w:pPr>
      <w:r>
        <w:rPr>
          <w:rFonts w:ascii="Cambria" w:hAnsi="Cambria"/>
          <w:lang w:eastAsia="zh-HK"/>
        </w:rPr>
        <w:t xml:space="preserve">This class represents a deck of 52 cards. </w:t>
      </w:r>
      <w:r w:rsidR="00353DEB">
        <w:rPr>
          <w:rFonts w:ascii="Cambria" w:hAnsi="Cambria"/>
          <w:lang w:eastAsia="zh-HK"/>
        </w:rPr>
        <w:t xml:space="preserve">There are at least two methods: </w:t>
      </w:r>
      <w:proofErr w:type="gramStart"/>
      <w:r w:rsidR="00353DEB" w:rsidRPr="00BD39C3">
        <w:rPr>
          <w:rFonts w:ascii="Courier New" w:hAnsi="Courier New" w:cs="Courier New"/>
          <w:highlight w:val="yellow"/>
          <w:lang w:eastAsia="zh-HK"/>
        </w:rPr>
        <w:t>Deck(</w:t>
      </w:r>
      <w:proofErr w:type="gramEnd"/>
      <w:r w:rsidR="00353DEB" w:rsidRPr="00BD39C3">
        <w:rPr>
          <w:rFonts w:ascii="Courier New" w:hAnsi="Courier New" w:cs="Courier New"/>
          <w:highlight w:val="yellow"/>
          <w:lang w:eastAsia="zh-HK"/>
        </w:rPr>
        <w:t>int n)</w:t>
      </w:r>
      <w:r w:rsidR="00353DEB" w:rsidRPr="00BD39C3">
        <w:rPr>
          <w:rFonts w:ascii="Cambria" w:hAnsi="Cambria"/>
          <w:highlight w:val="yellow"/>
          <w:lang w:eastAsia="zh-HK"/>
        </w:rPr>
        <w:t xml:space="preserve"> and </w:t>
      </w:r>
      <w:r w:rsidR="00353DEB" w:rsidRPr="00BD39C3">
        <w:rPr>
          <w:rFonts w:ascii="Courier New" w:hAnsi="Courier New" w:cs="Courier New"/>
          <w:highlight w:val="yellow"/>
          <w:lang w:eastAsia="zh-HK"/>
        </w:rPr>
        <w:t xml:space="preserve">Card </w:t>
      </w:r>
      <w:proofErr w:type="spellStart"/>
      <w:r w:rsidR="00353DEB" w:rsidRPr="00BD39C3">
        <w:rPr>
          <w:rFonts w:ascii="Courier New" w:hAnsi="Courier New" w:cs="Courier New"/>
          <w:highlight w:val="yellow"/>
          <w:lang w:eastAsia="zh-HK"/>
        </w:rPr>
        <w:t>drawCard</w:t>
      </w:r>
      <w:proofErr w:type="spellEnd"/>
      <w:r w:rsidR="00353DEB" w:rsidRPr="00BD39C3">
        <w:rPr>
          <w:rFonts w:ascii="Courier New" w:hAnsi="Courier New" w:cs="Courier New"/>
          <w:highlight w:val="yellow"/>
          <w:lang w:eastAsia="zh-HK"/>
        </w:rPr>
        <w:t>()</w:t>
      </w:r>
      <w:r w:rsidR="00353DEB">
        <w:rPr>
          <w:rFonts w:ascii="Cambria" w:hAnsi="Cambria"/>
          <w:lang w:eastAsia="zh-HK"/>
        </w:rPr>
        <w:t>.</w:t>
      </w:r>
    </w:p>
    <w:p w14:paraId="7CFA2D1A" w14:textId="77777777" w:rsidR="00353DEB" w:rsidRDefault="00353DEB" w:rsidP="00D368B9">
      <w:pPr>
        <w:ind w:left="-480" w:right="-483"/>
        <w:rPr>
          <w:rFonts w:ascii="Cambria" w:hAnsi="Cambria"/>
          <w:lang w:eastAsia="zh-HK"/>
        </w:rPr>
      </w:pPr>
    </w:p>
    <w:p w14:paraId="133ABA86" w14:textId="69BB1105" w:rsidR="00A84959" w:rsidRDefault="00353DEB" w:rsidP="0092791E">
      <w:pPr>
        <w:ind w:left="-480" w:right="-483"/>
        <w:jc w:val="both"/>
        <w:rPr>
          <w:rFonts w:ascii="Cambria" w:hAnsi="Cambria"/>
          <w:lang w:eastAsia="zh-HK"/>
        </w:rPr>
      </w:pPr>
      <w:proofErr w:type="gramStart"/>
      <w:r w:rsidRPr="00353DEB">
        <w:rPr>
          <w:rFonts w:ascii="Courier New" w:hAnsi="Courier New" w:cs="Courier New"/>
          <w:lang w:eastAsia="zh-HK"/>
        </w:rPr>
        <w:t>Deck(</w:t>
      </w:r>
      <w:proofErr w:type="gramEnd"/>
      <w:r w:rsidRPr="00353DEB">
        <w:rPr>
          <w:rFonts w:ascii="Courier New" w:hAnsi="Courier New" w:cs="Courier New"/>
          <w:lang w:eastAsia="zh-HK"/>
        </w:rPr>
        <w:t>int n)</w:t>
      </w:r>
      <w:r>
        <w:rPr>
          <w:rFonts w:ascii="Cambria" w:hAnsi="Cambria"/>
          <w:lang w:eastAsia="zh-HK"/>
        </w:rPr>
        <w:t xml:space="preserve"> is the constructor. The parameter </w:t>
      </w:r>
      <w:r w:rsidRPr="00AE1E8A">
        <w:rPr>
          <w:rFonts w:ascii="Cambria" w:hAnsi="Cambria"/>
          <w:color w:val="FF0000"/>
          <w:highlight w:val="yellow"/>
          <w:lang w:eastAsia="zh-HK"/>
        </w:rPr>
        <w:t>tells how many rounds</w:t>
      </w:r>
      <w:r>
        <w:rPr>
          <w:rFonts w:ascii="Cambria" w:hAnsi="Cambria"/>
          <w:lang w:eastAsia="zh-HK"/>
        </w:rPr>
        <w:t xml:space="preserve"> the deck should be shuffled. In each round of shuffling, the whole deck is first divided into two sub-decks. The sub-deck then interlaced into one whole deck. To simplify the discussion, we assume the cards are 1, 2, …, 10</w:t>
      </w:r>
      <w:r w:rsidR="00603CEA">
        <w:rPr>
          <w:rFonts w:ascii="Cambria" w:hAnsi="Cambria"/>
          <w:lang w:eastAsia="zh-HK"/>
        </w:rPr>
        <w:t>.</w:t>
      </w:r>
    </w:p>
    <w:p w14:paraId="0E8F5CE7" w14:textId="49DBD4E3" w:rsidR="00A84959" w:rsidRDefault="00353DEB" w:rsidP="0092791E">
      <w:pPr>
        <w:ind w:left="-480" w:right="-483"/>
        <w:jc w:val="both"/>
        <w:rPr>
          <w:rFonts w:ascii="Cambria" w:hAnsi="Cambria"/>
          <w:lang w:eastAsia="zh-HK"/>
        </w:rPr>
      </w:pPr>
      <w:r>
        <w:rPr>
          <w:rFonts w:ascii="Cambria" w:hAnsi="Cambria"/>
          <w:lang w:eastAsia="zh-HK"/>
        </w:rPr>
        <w:t xml:space="preserve">In the first round, </w:t>
      </w:r>
      <w:r w:rsidRPr="0045185F">
        <w:rPr>
          <w:rFonts w:ascii="Cambria" w:hAnsi="Cambria"/>
          <w:color w:val="FF0000"/>
          <w:lang w:eastAsia="zh-HK"/>
        </w:rPr>
        <w:t>the whole deck is divided into</w:t>
      </w:r>
      <w:r>
        <w:rPr>
          <w:rFonts w:ascii="Cambria" w:hAnsi="Cambria"/>
          <w:lang w:eastAsia="zh-HK"/>
        </w:rPr>
        <w:t xml:space="preserve"> [1, 2</w:t>
      </w:r>
      <w:r w:rsidR="00A84959">
        <w:rPr>
          <w:rFonts w:ascii="Cambria" w:hAnsi="Cambria"/>
          <w:lang w:eastAsia="zh-HK"/>
        </w:rPr>
        <w:t>, 3, 4</w:t>
      </w:r>
      <w:r>
        <w:rPr>
          <w:rFonts w:ascii="Cambria" w:hAnsi="Cambria"/>
          <w:lang w:eastAsia="zh-HK"/>
        </w:rPr>
        <w:t>, 5] and [6,</w:t>
      </w:r>
      <w:r w:rsidR="00A84959">
        <w:rPr>
          <w:rFonts w:ascii="Cambria" w:hAnsi="Cambria"/>
          <w:lang w:eastAsia="zh-HK"/>
        </w:rPr>
        <w:t xml:space="preserve"> 7, 8, 9</w:t>
      </w:r>
      <w:r>
        <w:rPr>
          <w:rFonts w:ascii="Cambria" w:hAnsi="Cambria"/>
          <w:lang w:eastAsia="zh-HK"/>
        </w:rPr>
        <w:t xml:space="preserve">, 10]. We then </w:t>
      </w:r>
      <w:r w:rsidRPr="0045185F">
        <w:rPr>
          <w:rFonts w:ascii="Cambria" w:hAnsi="Cambria"/>
          <w:color w:val="FF0000"/>
          <w:lang w:eastAsia="zh-HK"/>
        </w:rPr>
        <w:t>combine</w:t>
      </w:r>
      <w:r>
        <w:rPr>
          <w:rFonts w:ascii="Cambria" w:hAnsi="Cambria"/>
          <w:lang w:eastAsia="zh-HK"/>
        </w:rPr>
        <w:t xml:space="preserve"> the </w:t>
      </w:r>
      <w:r w:rsidRPr="0045185F">
        <w:rPr>
          <w:rFonts w:ascii="Cambria" w:hAnsi="Cambria"/>
          <w:color w:val="FF0000"/>
          <w:lang w:eastAsia="zh-HK"/>
        </w:rPr>
        <w:t>two sub-decks</w:t>
      </w:r>
      <w:r>
        <w:rPr>
          <w:rFonts w:ascii="Cambria" w:hAnsi="Cambria"/>
          <w:lang w:eastAsia="zh-HK"/>
        </w:rPr>
        <w:t xml:space="preserve"> by interlacing them to [1, 6, 2, 7, 3, </w:t>
      </w:r>
      <w:r w:rsidR="0069378D">
        <w:rPr>
          <w:rFonts w:ascii="Cambria" w:hAnsi="Cambria"/>
          <w:lang w:eastAsia="zh-HK"/>
        </w:rPr>
        <w:t>8</w:t>
      </w:r>
      <w:r>
        <w:rPr>
          <w:rFonts w:ascii="Cambria" w:hAnsi="Cambria"/>
          <w:lang w:eastAsia="zh-HK"/>
        </w:rPr>
        <w:t>, 4, 9, 5, 10].</w:t>
      </w:r>
      <w:r w:rsidR="0069378D">
        <w:rPr>
          <w:rFonts w:ascii="Cambria" w:hAnsi="Cambria"/>
          <w:lang w:eastAsia="zh-HK"/>
        </w:rPr>
        <w:t xml:space="preserve"> </w:t>
      </w:r>
    </w:p>
    <w:p w14:paraId="6E2916B1" w14:textId="77777777" w:rsidR="00A84959" w:rsidRDefault="0069378D" w:rsidP="0092791E">
      <w:pPr>
        <w:ind w:left="-480" w:right="-483"/>
        <w:jc w:val="both"/>
        <w:rPr>
          <w:rFonts w:ascii="Cambria" w:hAnsi="Cambria"/>
          <w:lang w:eastAsia="zh-HK"/>
        </w:rPr>
      </w:pPr>
      <w:r>
        <w:rPr>
          <w:rFonts w:ascii="Cambria" w:hAnsi="Cambria"/>
          <w:lang w:eastAsia="zh-HK"/>
        </w:rPr>
        <w:t xml:space="preserve">In the second round, we again divide the whole decks into </w:t>
      </w:r>
      <w:r w:rsidRPr="0045185F">
        <w:rPr>
          <w:rFonts w:ascii="Cambria" w:hAnsi="Cambria"/>
          <w:highlight w:val="yellow"/>
          <w:lang w:eastAsia="zh-HK"/>
        </w:rPr>
        <w:t>two sub-decks</w:t>
      </w:r>
      <w:r>
        <w:rPr>
          <w:rFonts w:ascii="Cambria" w:hAnsi="Cambria"/>
          <w:lang w:eastAsia="zh-HK"/>
        </w:rPr>
        <w:t xml:space="preserve"> [1, 6, 2, 7, 3] and [8, 4, 9, 5, 10] and then </w:t>
      </w:r>
      <w:r w:rsidRPr="0045185F">
        <w:rPr>
          <w:rFonts w:ascii="Cambria" w:hAnsi="Cambria"/>
          <w:color w:val="FF0000"/>
          <w:lang w:eastAsia="zh-HK"/>
        </w:rPr>
        <w:t>combine</w:t>
      </w:r>
      <w:r>
        <w:rPr>
          <w:rFonts w:ascii="Cambria" w:hAnsi="Cambria"/>
          <w:lang w:eastAsia="zh-HK"/>
        </w:rPr>
        <w:t xml:space="preserve"> them to [1, 8, 6, 4, 2, 9, 7, 5, 3, 10]. </w:t>
      </w:r>
    </w:p>
    <w:p w14:paraId="7DBB59C8" w14:textId="17705B0C" w:rsidR="0045185F" w:rsidRDefault="0069378D" w:rsidP="0045185F">
      <w:pPr>
        <w:ind w:left="-480" w:right="-483"/>
        <w:jc w:val="both"/>
        <w:rPr>
          <w:rFonts w:ascii="Cambria" w:hAnsi="Cambria"/>
          <w:lang w:eastAsia="zh-HK"/>
        </w:rPr>
      </w:pPr>
      <w:r>
        <w:rPr>
          <w:rFonts w:ascii="Cambria" w:hAnsi="Cambria"/>
          <w:lang w:eastAsia="zh-HK"/>
        </w:rPr>
        <w:t xml:space="preserve">Note that as we always put the </w:t>
      </w:r>
      <w:r w:rsidRPr="0045185F">
        <w:rPr>
          <w:rFonts w:ascii="Cambria" w:hAnsi="Cambria"/>
          <w:color w:val="FF0000"/>
          <w:highlight w:val="yellow"/>
          <w:lang w:eastAsia="zh-HK"/>
        </w:rPr>
        <w:t>cards in the first sub-deck before the second sub-deck</w:t>
      </w:r>
      <w:r>
        <w:rPr>
          <w:rFonts w:ascii="Cambria" w:hAnsi="Cambria"/>
          <w:lang w:eastAsia="zh-HK"/>
        </w:rPr>
        <w:t xml:space="preserve">, the </w:t>
      </w:r>
      <w:r w:rsidRPr="0045185F">
        <w:rPr>
          <w:rFonts w:ascii="Cambria" w:hAnsi="Cambria"/>
          <w:highlight w:val="yellow"/>
          <w:lang w:eastAsia="zh-HK"/>
        </w:rPr>
        <w:t>first card and the last card of the deck remains the same no matter how many rounds we shuffle</w:t>
      </w:r>
      <w:r>
        <w:rPr>
          <w:rFonts w:ascii="Cambria" w:hAnsi="Cambria"/>
          <w:lang w:eastAsia="zh-HK"/>
        </w:rPr>
        <w:t>.</w:t>
      </w:r>
      <w:r w:rsidR="00271A45">
        <w:rPr>
          <w:rFonts w:ascii="Cambria" w:hAnsi="Cambria"/>
          <w:lang w:eastAsia="zh-HK"/>
        </w:rPr>
        <w:t xml:space="preserve"> The original order </w:t>
      </w:r>
      <w:r w:rsidR="00603CEA">
        <w:rPr>
          <w:rFonts w:ascii="Cambria" w:hAnsi="Cambria"/>
          <w:lang w:eastAsia="zh-HK"/>
        </w:rPr>
        <w:t>of</w:t>
      </w:r>
      <w:r w:rsidR="00271A45">
        <w:rPr>
          <w:rFonts w:ascii="Cambria" w:hAnsi="Cambria"/>
          <w:lang w:eastAsia="zh-HK"/>
        </w:rPr>
        <w:t xml:space="preserve"> the deck is </w:t>
      </w:r>
      <w:r w:rsidR="00271A45" w:rsidRPr="00096FC4">
        <w:rPr>
          <w:rFonts w:ascii="Cambria" w:hAnsi="Cambria"/>
          <w:highlight w:val="green"/>
          <w:lang w:eastAsia="zh-HK"/>
        </w:rPr>
        <w:t>S2, S3, …, SK</w:t>
      </w:r>
      <w:r w:rsidR="00E23DD4" w:rsidRPr="00096FC4">
        <w:rPr>
          <w:rFonts w:ascii="Cambria" w:hAnsi="Cambria"/>
          <w:highlight w:val="green"/>
          <w:lang w:eastAsia="zh-HK"/>
        </w:rPr>
        <w:t>, SA</w:t>
      </w:r>
      <w:r w:rsidR="00271A45" w:rsidRPr="00096FC4">
        <w:rPr>
          <w:rFonts w:ascii="Cambria" w:hAnsi="Cambria"/>
          <w:highlight w:val="green"/>
          <w:lang w:eastAsia="zh-HK"/>
        </w:rPr>
        <w:t>, H2, …, H</w:t>
      </w:r>
      <w:r w:rsidR="00E23DD4" w:rsidRPr="00096FC4">
        <w:rPr>
          <w:rFonts w:ascii="Cambria" w:hAnsi="Cambria"/>
          <w:highlight w:val="green"/>
          <w:lang w:eastAsia="zh-HK"/>
        </w:rPr>
        <w:t>A</w:t>
      </w:r>
      <w:r w:rsidR="00271A45" w:rsidRPr="00096FC4">
        <w:rPr>
          <w:rFonts w:ascii="Cambria" w:hAnsi="Cambria"/>
          <w:highlight w:val="green"/>
          <w:lang w:eastAsia="zh-HK"/>
        </w:rPr>
        <w:t>, C2, …, C</w:t>
      </w:r>
      <w:r w:rsidR="00E23DD4" w:rsidRPr="00096FC4">
        <w:rPr>
          <w:rFonts w:ascii="Cambria" w:hAnsi="Cambria"/>
          <w:highlight w:val="green"/>
          <w:lang w:eastAsia="zh-HK"/>
        </w:rPr>
        <w:t>A</w:t>
      </w:r>
      <w:r w:rsidR="00271A45" w:rsidRPr="00096FC4">
        <w:rPr>
          <w:rFonts w:ascii="Cambria" w:hAnsi="Cambria"/>
          <w:highlight w:val="green"/>
          <w:lang w:eastAsia="zh-HK"/>
        </w:rPr>
        <w:t>, D2, …, D</w:t>
      </w:r>
      <w:r w:rsidR="00E23DD4" w:rsidRPr="00096FC4">
        <w:rPr>
          <w:rFonts w:ascii="Cambria" w:hAnsi="Cambria"/>
          <w:highlight w:val="green"/>
          <w:lang w:eastAsia="zh-HK"/>
        </w:rPr>
        <w:t>A</w:t>
      </w:r>
      <w:r w:rsidR="00271A45">
        <w:rPr>
          <w:rFonts w:ascii="Cambria" w:hAnsi="Cambria"/>
          <w:lang w:eastAsia="zh-HK"/>
        </w:rPr>
        <w:t>.</w:t>
      </w:r>
    </w:p>
    <w:p w14:paraId="430C21AF" w14:textId="1562C73F" w:rsidR="0086404E" w:rsidRDefault="0086404E" w:rsidP="0092791E">
      <w:pPr>
        <w:ind w:left="-480" w:right="-483"/>
        <w:jc w:val="both"/>
        <w:rPr>
          <w:rFonts w:ascii="Cambria" w:hAnsi="Cambria"/>
          <w:lang w:eastAsia="zh-HK"/>
        </w:rPr>
      </w:pPr>
      <w:r w:rsidRPr="0086404E">
        <w:rPr>
          <w:rFonts w:ascii="Courier New" w:hAnsi="Courier New" w:cs="Courier New"/>
          <w:lang w:eastAsia="zh-HK"/>
        </w:rPr>
        <w:t xml:space="preserve">Card </w:t>
      </w:r>
      <w:proofErr w:type="spellStart"/>
      <w:proofErr w:type="gramStart"/>
      <w:r w:rsidRPr="00C6471B">
        <w:rPr>
          <w:rFonts w:ascii="Courier New" w:hAnsi="Courier New" w:cs="Courier New"/>
          <w:highlight w:val="yellow"/>
          <w:lang w:eastAsia="zh-HK"/>
        </w:rPr>
        <w:t>drawCard</w:t>
      </w:r>
      <w:proofErr w:type="spellEnd"/>
      <w:r w:rsidRPr="00C6471B">
        <w:rPr>
          <w:rFonts w:ascii="Courier New" w:hAnsi="Courier New" w:cs="Courier New"/>
          <w:highlight w:val="yellow"/>
          <w:lang w:eastAsia="zh-HK"/>
        </w:rPr>
        <w:t>(</w:t>
      </w:r>
      <w:proofErr w:type="gramEnd"/>
      <w:r w:rsidRPr="00C6471B">
        <w:rPr>
          <w:rFonts w:ascii="Courier New" w:hAnsi="Courier New" w:cs="Courier New"/>
          <w:highlight w:val="yellow"/>
          <w:lang w:eastAsia="zh-HK"/>
        </w:rPr>
        <w:t>)</w:t>
      </w:r>
      <w:r w:rsidRPr="00C6471B">
        <w:rPr>
          <w:rFonts w:ascii="Cambria" w:hAnsi="Cambria"/>
          <w:highlight w:val="yellow"/>
          <w:lang w:eastAsia="zh-HK"/>
        </w:rPr>
        <w:t xml:space="preserve"> removes the first card in the deck</w:t>
      </w:r>
      <w:r>
        <w:rPr>
          <w:rFonts w:ascii="Cambria" w:hAnsi="Cambria"/>
          <w:lang w:eastAsia="zh-HK"/>
        </w:rPr>
        <w:t xml:space="preserve"> and returns it. Refer to the deck </w:t>
      </w:r>
      <w:r>
        <w:rPr>
          <w:rFonts w:ascii="Cambria" w:hAnsi="Cambria"/>
          <w:lang w:eastAsia="zh-HK"/>
        </w:rPr>
        <w:lastRenderedPageBreak/>
        <w:t xml:space="preserve">after the second round in the above discussion, </w:t>
      </w:r>
      <w:proofErr w:type="spellStart"/>
      <w:proofErr w:type="gramStart"/>
      <w:r w:rsidRPr="0086404E">
        <w:rPr>
          <w:rFonts w:ascii="Courier New" w:hAnsi="Courier New" w:cs="Courier New"/>
          <w:lang w:eastAsia="zh-HK"/>
        </w:rPr>
        <w:t>drawCard</w:t>
      </w:r>
      <w:proofErr w:type="spellEnd"/>
      <w:r w:rsidRPr="0086404E">
        <w:rPr>
          <w:rFonts w:ascii="Courier New" w:hAnsi="Courier New" w:cs="Courier New"/>
          <w:lang w:eastAsia="zh-HK"/>
        </w:rPr>
        <w:t>(</w:t>
      </w:r>
      <w:proofErr w:type="gramEnd"/>
      <w:r w:rsidRPr="0086404E">
        <w:rPr>
          <w:rFonts w:ascii="Courier New" w:hAnsi="Courier New" w:cs="Courier New"/>
          <w:lang w:eastAsia="zh-HK"/>
        </w:rPr>
        <w:t>)</w:t>
      </w:r>
      <w:r>
        <w:rPr>
          <w:rFonts w:ascii="Cambria" w:hAnsi="Cambria"/>
          <w:lang w:eastAsia="zh-HK"/>
        </w:rPr>
        <w:t xml:space="preserve"> returns 1 and the deck becomes [8, 6, 4, 2, 9, 7, 5, 3, 10].</w:t>
      </w:r>
    </w:p>
    <w:p w14:paraId="09826CD2" w14:textId="6B9558DA" w:rsidR="003E78D3" w:rsidRDefault="003E78D3" w:rsidP="0092791E">
      <w:pPr>
        <w:ind w:left="-480" w:right="-483"/>
        <w:jc w:val="both"/>
        <w:rPr>
          <w:rFonts w:ascii="Cambria" w:hAnsi="Cambria"/>
          <w:lang w:eastAsia="zh-HK"/>
        </w:rPr>
      </w:pPr>
    </w:p>
    <w:p w14:paraId="5B7E959C" w14:textId="0ABD7F6A" w:rsidR="003E78D3" w:rsidRDefault="003E78D3" w:rsidP="0092791E">
      <w:pPr>
        <w:ind w:left="-480" w:right="-483"/>
        <w:jc w:val="both"/>
        <w:rPr>
          <w:rFonts w:ascii="Cambria" w:hAnsi="Cambria"/>
          <w:lang w:eastAsia="zh-HK"/>
        </w:rPr>
      </w:pPr>
      <w:r>
        <w:rPr>
          <w:rFonts w:ascii="Cambria" w:hAnsi="Cambria"/>
          <w:lang w:eastAsia="zh-HK"/>
        </w:rPr>
        <w:t xml:space="preserve">In developing class </w:t>
      </w:r>
      <w:r w:rsidRPr="003E78D3">
        <w:rPr>
          <w:rFonts w:ascii="Courier New" w:hAnsi="Courier New" w:cs="Courier New"/>
          <w:lang w:eastAsia="zh-HK"/>
        </w:rPr>
        <w:t>Deck</w:t>
      </w:r>
      <w:r>
        <w:rPr>
          <w:rFonts w:ascii="Cambria" w:hAnsi="Cambria"/>
          <w:lang w:eastAsia="zh-HK"/>
        </w:rPr>
        <w:t xml:space="preserve">, you should declare appropriate instance variable(s). All instance variables and methods must have appropriate visibility modifiers. </w:t>
      </w:r>
      <w:r w:rsidRPr="003E78D3">
        <w:rPr>
          <w:rFonts w:ascii="Courier New" w:hAnsi="Courier New" w:cs="Courier New"/>
          <w:lang w:eastAsia="zh-HK"/>
        </w:rPr>
        <w:t>TestDeck.java</w:t>
      </w:r>
      <w:r>
        <w:rPr>
          <w:rFonts w:ascii="Cambria" w:hAnsi="Cambria"/>
          <w:lang w:eastAsia="zh-HK"/>
        </w:rPr>
        <w:t xml:space="preserve"> </w:t>
      </w:r>
      <w:r w:rsidR="00726D3D">
        <w:rPr>
          <w:rFonts w:ascii="Cambria" w:hAnsi="Cambria"/>
          <w:lang w:eastAsia="zh-HK"/>
        </w:rPr>
        <w:t>help</w:t>
      </w:r>
      <w:r>
        <w:rPr>
          <w:rFonts w:ascii="Cambria" w:hAnsi="Cambria"/>
          <w:lang w:eastAsia="zh-HK"/>
        </w:rPr>
        <w:t>s you to test your deck implementation.</w:t>
      </w:r>
    </w:p>
    <w:p w14:paraId="1363F25C" w14:textId="77777777" w:rsidR="00C81E80" w:rsidRDefault="00C81E80" w:rsidP="00D368B9">
      <w:pPr>
        <w:ind w:left="-480" w:right="-483"/>
        <w:rPr>
          <w:rFonts w:ascii="Cambria" w:hAnsi="Cambria"/>
          <w:lang w:eastAsia="zh-HK"/>
        </w:rPr>
      </w:pPr>
    </w:p>
    <w:p w14:paraId="61A2E470" w14:textId="64858F8E" w:rsidR="002740BC" w:rsidRPr="00726D3D" w:rsidRDefault="002740BC" w:rsidP="00D368B9">
      <w:pPr>
        <w:ind w:left="-480" w:right="-483"/>
        <w:rPr>
          <w:rFonts w:ascii="Cambria" w:hAnsi="Cambria"/>
          <w:u w:val="single"/>
          <w:lang w:eastAsia="zh-HK"/>
        </w:rPr>
      </w:pPr>
      <w:r w:rsidRPr="00726D3D">
        <w:rPr>
          <w:rFonts w:ascii="Cambria" w:hAnsi="Cambria"/>
          <w:u w:val="single"/>
          <w:lang w:eastAsia="zh-HK"/>
        </w:rPr>
        <w:t xml:space="preserve">class </w:t>
      </w:r>
      <w:r w:rsidRPr="00726D3D">
        <w:rPr>
          <w:rFonts w:ascii="Courier New" w:hAnsi="Courier New" w:cs="Courier New"/>
          <w:u w:val="single"/>
          <w:lang w:eastAsia="zh-HK"/>
        </w:rPr>
        <w:t>Player</w:t>
      </w:r>
    </w:p>
    <w:p w14:paraId="41228643" w14:textId="22238B8B" w:rsidR="002740BC" w:rsidRDefault="007733F9" w:rsidP="00D368B9">
      <w:pPr>
        <w:ind w:left="-480" w:right="-483"/>
        <w:rPr>
          <w:rFonts w:ascii="Cambria" w:hAnsi="Cambria"/>
          <w:lang w:eastAsia="zh-HK"/>
        </w:rPr>
      </w:pPr>
      <w:r>
        <w:rPr>
          <w:rFonts w:ascii="Cambria" w:hAnsi="Cambria"/>
          <w:lang w:eastAsia="zh-HK"/>
        </w:rPr>
        <w:t>This class represents the players. The skeleton has been provided. Develop methods</w:t>
      </w:r>
    </w:p>
    <w:p w14:paraId="48AD101D" w14:textId="77777777" w:rsidR="003607B6" w:rsidRDefault="003607B6" w:rsidP="00D368B9">
      <w:pPr>
        <w:ind w:left="-480" w:right="-483"/>
        <w:rPr>
          <w:rFonts w:ascii="Cambria" w:hAnsi="Cambria"/>
          <w:lang w:eastAsia="zh-HK"/>
        </w:rPr>
      </w:pPr>
    </w:p>
    <w:p w14:paraId="504C09BD" w14:textId="0A950F81" w:rsidR="007733F9" w:rsidRPr="00D97706" w:rsidRDefault="007733F9" w:rsidP="00D368B9">
      <w:pPr>
        <w:ind w:left="-480" w:right="-483"/>
        <w:rPr>
          <w:rFonts w:ascii="Courier New" w:hAnsi="Courier New" w:cs="Courier New"/>
          <w:color w:val="FF0000"/>
          <w:lang w:eastAsia="zh-HK"/>
        </w:rPr>
      </w:pPr>
      <w:r w:rsidRPr="00D97706">
        <w:rPr>
          <w:rFonts w:ascii="Courier New" w:hAnsi="Courier New" w:cs="Courier New"/>
          <w:color w:val="FF0000"/>
          <w:lang w:eastAsia="zh-HK"/>
        </w:rPr>
        <w:t xml:space="preserve">void </w:t>
      </w:r>
      <w:proofErr w:type="spellStart"/>
      <w:proofErr w:type="gramStart"/>
      <w:r w:rsidRPr="00D97706">
        <w:rPr>
          <w:rFonts w:ascii="Courier New" w:hAnsi="Courier New" w:cs="Courier New"/>
          <w:color w:val="FF0000"/>
          <w:lang w:eastAsia="zh-HK"/>
        </w:rPr>
        <w:t>addCard</w:t>
      </w:r>
      <w:proofErr w:type="spellEnd"/>
      <w:r w:rsidRPr="00D97706">
        <w:rPr>
          <w:rFonts w:ascii="Courier New" w:hAnsi="Courier New" w:cs="Courier New"/>
          <w:color w:val="FF0000"/>
          <w:lang w:eastAsia="zh-HK"/>
        </w:rPr>
        <w:t>(</w:t>
      </w:r>
      <w:proofErr w:type="gramEnd"/>
      <w:r w:rsidRPr="00D97706">
        <w:rPr>
          <w:rFonts w:ascii="Courier New" w:hAnsi="Courier New" w:cs="Courier New"/>
          <w:color w:val="FF0000"/>
          <w:lang w:eastAsia="zh-HK"/>
        </w:rPr>
        <w:t>Card card)</w:t>
      </w:r>
    </w:p>
    <w:p w14:paraId="423FC939" w14:textId="4B172749" w:rsidR="003607B6" w:rsidRPr="00D97706" w:rsidRDefault="003607B6" w:rsidP="00D368B9">
      <w:pPr>
        <w:ind w:left="-480" w:right="-483"/>
        <w:rPr>
          <w:rFonts w:ascii="Cambria" w:hAnsi="Cambria" w:cs="Courier New"/>
          <w:color w:val="FF0000"/>
          <w:lang w:eastAsia="zh-HK"/>
        </w:rPr>
      </w:pPr>
      <w:r w:rsidRPr="00D97706">
        <w:rPr>
          <w:rFonts w:ascii="Cambria" w:hAnsi="Cambria" w:cs="Courier New"/>
          <w:color w:val="FF0000"/>
          <w:lang w:eastAsia="zh-HK"/>
        </w:rPr>
        <w:t>This method simulates the process that the player draws a card from the deck.</w:t>
      </w:r>
    </w:p>
    <w:p w14:paraId="524AFEF3" w14:textId="77777777" w:rsidR="003607B6" w:rsidRPr="00D97706" w:rsidRDefault="003607B6" w:rsidP="00D368B9">
      <w:pPr>
        <w:ind w:left="-480" w:right="-483"/>
        <w:rPr>
          <w:rFonts w:ascii="Cambria" w:hAnsi="Cambria" w:cs="Courier New"/>
          <w:color w:val="FF0000"/>
          <w:lang w:eastAsia="zh-HK"/>
        </w:rPr>
      </w:pPr>
    </w:p>
    <w:p w14:paraId="79799E3D" w14:textId="65234E99" w:rsidR="007733F9" w:rsidRPr="00D97706" w:rsidRDefault="007733F9" w:rsidP="003607B6">
      <w:pPr>
        <w:ind w:left="-480" w:right="-483"/>
        <w:rPr>
          <w:rFonts w:ascii="Courier New" w:hAnsi="Courier New" w:cs="Courier New"/>
          <w:color w:val="FF0000"/>
          <w:lang w:eastAsia="zh-HK"/>
        </w:rPr>
      </w:pPr>
      <w:r w:rsidRPr="00D97706">
        <w:rPr>
          <w:rFonts w:ascii="Courier New" w:hAnsi="Courier New" w:cs="Courier New"/>
          <w:color w:val="FF0000"/>
          <w:lang w:eastAsia="zh-HK"/>
        </w:rPr>
        <w:t xml:space="preserve">public Card </w:t>
      </w:r>
      <w:proofErr w:type="spellStart"/>
      <w:proofErr w:type="gramStart"/>
      <w:r w:rsidR="003607B6" w:rsidRPr="00D97706">
        <w:rPr>
          <w:rFonts w:ascii="Courier New" w:hAnsi="Courier New" w:cs="Courier New"/>
          <w:color w:val="FF0000"/>
          <w:lang w:eastAsia="zh-HK"/>
        </w:rPr>
        <w:t>play</w:t>
      </w:r>
      <w:r w:rsidRPr="00D97706">
        <w:rPr>
          <w:rFonts w:ascii="Courier New" w:hAnsi="Courier New" w:cs="Courier New"/>
          <w:color w:val="FF0000"/>
          <w:lang w:eastAsia="zh-HK"/>
        </w:rPr>
        <w:t>Card</w:t>
      </w:r>
      <w:proofErr w:type="spellEnd"/>
      <w:r w:rsidR="003607B6" w:rsidRPr="00D97706">
        <w:rPr>
          <w:rFonts w:ascii="Courier New" w:hAnsi="Courier New" w:cs="Courier New"/>
          <w:color w:val="FF0000"/>
          <w:lang w:eastAsia="zh-HK"/>
        </w:rPr>
        <w:t>(</w:t>
      </w:r>
      <w:proofErr w:type="gramEnd"/>
      <w:r w:rsidRPr="00D97706">
        <w:rPr>
          <w:rFonts w:ascii="Courier New" w:hAnsi="Courier New" w:cs="Courier New"/>
          <w:color w:val="FF0000"/>
          <w:lang w:eastAsia="zh-HK"/>
        </w:rPr>
        <w:t>)</w:t>
      </w:r>
    </w:p>
    <w:p w14:paraId="73BD9557" w14:textId="76BE6B4D" w:rsidR="003607B6" w:rsidRPr="00D97706" w:rsidRDefault="003607B6" w:rsidP="003607B6">
      <w:pPr>
        <w:ind w:left="-480" w:right="-483"/>
        <w:rPr>
          <w:rFonts w:ascii="Cambria" w:hAnsi="Cambria" w:cs="Courier New"/>
          <w:color w:val="FF0000"/>
          <w:lang w:eastAsia="zh-HK"/>
        </w:rPr>
      </w:pPr>
      <w:r w:rsidRPr="00D97706">
        <w:rPr>
          <w:rFonts w:ascii="Cambria" w:hAnsi="Cambria" w:cs="Courier New"/>
          <w:color w:val="FF0000"/>
          <w:lang w:eastAsia="zh-HK"/>
        </w:rPr>
        <w:t>This method simulates the process that the player plays a card from his/her hand.</w:t>
      </w:r>
    </w:p>
    <w:p w14:paraId="168B2956" w14:textId="77777777" w:rsidR="003607B6" w:rsidRPr="00D97706" w:rsidRDefault="003607B6" w:rsidP="003607B6">
      <w:pPr>
        <w:ind w:left="-480" w:right="-483"/>
        <w:rPr>
          <w:rFonts w:ascii="Courier New" w:hAnsi="Courier New" w:cs="Courier New"/>
          <w:color w:val="FF0000"/>
          <w:lang w:eastAsia="zh-HK"/>
        </w:rPr>
      </w:pPr>
    </w:p>
    <w:p w14:paraId="6370F2BE" w14:textId="0FB24E8B" w:rsidR="007733F9" w:rsidRPr="00D97706" w:rsidRDefault="00424C58" w:rsidP="00424C58">
      <w:pPr>
        <w:ind w:left="-480" w:right="-483"/>
        <w:jc w:val="both"/>
        <w:rPr>
          <w:rFonts w:ascii="Cambria" w:hAnsi="Cambria"/>
          <w:color w:val="FF0000"/>
          <w:lang w:eastAsia="zh-HK"/>
        </w:rPr>
      </w:pPr>
      <w:r w:rsidRPr="00D97706">
        <w:rPr>
          <w:rFonts w:ascii="Cambria" w:hAnsi="Cambria"/>
          <w:color w:val="FF0000"/>
          <w:lang w:eastAsia="zh-HK"/>
        </w:rPr>
        <w:t xml:space="preserve">Do not forget to </w:t>
      </w:r>
      <w:r w:rsidR="003B5C66" w:rsidRPr="00D97706">
        <w:rPr>
          <w:rFonts w:ascii="Cambria" w:hAnsi="Cambria"/>
          <w:color w:val="FF0000"/>
          <w:lang w:eastAsia="zh-HK"/>
        </w:rPr>
        <w:t>use</w:t>
      </w:r>
      <w:r w:rsidRPr="00D97706">
        <w:rPr>
          <w:rFonts w:ascii="Cambria" w:hAnsi="Cambria"/>
          <w:color w:val="FF0000"/>
          <w:lang w:eastAsia="zh-HK"/>
        </w:rPr>
        <w:t xml:space="preserve"> the appropriate visibility modifier </w:t>
      </w:r>
      <w:r w:rsidR="003B5C66" w:rsidRPr="00D97706">
        <w:rPr>
          <w:rFonts w:ascii="Cambria" w:hAnsi="Cambria"/>
          <w:color w:val="FF0000"/>
          <w:lang w:eastAsia="zh-HK"/>
        </w:rPr>
        <w:t>in</w:t>
      </w:r>
      <w:r w:rsidRPr="00D97706">
        <w:rPr>
          <w:rFonts w:ascii="Cambria" w:hAnsi="Cambria"/>
          <w:color w:val="FF0000"/>
          <w:lang w:eastAsia="zh-HK"/>
        </w:rPr>
        <w:t xml:space="preserve"> each method.</w:t>
      </w:r>
    </w:p>
    <w:p w14:paraId="2401AA6D" w14:textId="190FE7B7" w:rsidR="007733F9" w:rsidRDefault="007733F9" w:rsidP="00D368B9">
      <w:pPr>
        <w:ind w:left="-480" w:right="-483"/>
        <w:rPr>
          <w:rFonts w:ascii="Cambria" w:hAnsi="Cambria"/>
          <w:lang w:eastAsia="zh-HK"/>
        </w:rPr>
      </w:pPr>
    </w:p>
    <w:p w14:paraId="12390890" w14:textId="77777777" w:rsidR="005B4D81" w:rsidRDefault="005B4D81" w:rsidP="00D368B9">
      <w:pPr>
        <w:ind w:left="-480" w:right="-483"/>
        <w:rPr>
          <w:rFonts w:ascii="Cambria" w:hAnsi="Cambria"/>
          <w:lang w:eastAsia="zh-HK"/>
        </w:rPr>
      </w:pPr>
    </w:p>
    <w:p w14:paraId="65B9834B" w14:textId="30ABC146" w:rsidR="00CD296D" w:rsidRPr="00127C7E" w:rsidRDefault="00CD296D" w:rsidP="00D368B9">
      <w:pPr>
        <w:ind w:left="-480" w:right="-483"/>
        <w:rPr>
          <w:rFonts w:ascii="Cambria" w:hAnsi="Cambria"/>
          <w:highlight w:val="green"/>
          <w:u w:val="single"/>
          <w:lang w:eastAsia="zh-HK"/>
        </w:rPr>
      </w:pPr>
      <w:r w:rsidRPr="00127C7E">
        <w:rPr>
          <w:rFonts w:ascii="Cambria" w:hAnsi="Cambria"/>
          <w:highlight w:val="green"/>
          <w:u w:val="single"/>
          <w:lang w:eastAsia="zh-HK"/>
        </w:rPr>
        <w:t xml:space="preserve">class </w:t>
      </w:r>
      <w:proofErr w:type="spellStart"/>
      <w:r w:rsidR="005B4D81" w:rsidRPr="00127C7E">
        <w:rPr>
          <w:rFonts w:ascii="Courier New" w:hAnsi="Courier New" w:cs="Courier New"/>
          <w:highlight w:val="green"/>
          <w:u w:val="single"/>
          <w:lang w:eastAsia="zh-HK"/>
        </w:rPr>
        <w:t>CardGame</w:t>
      </w:r>
      <w:proofErr w:type="spellEnd"/>
    </w:p>
    <w:p w14:paraId="18EEC1CB" w14:textId="2E5A555F" w:rsidR="00CD296D" w:rsidRDefault="00CD296D" w:rsidP="00B24794">
      <w:pPr>
        <w:ind w:left="-480" w:right="-483"/>
        <w:jc w:val="both"/>
        <w:rPr>
          <w:rFonts w:ascii="Cambria" w:hAnsi="Cambria"/>
          <w:lang w:eastAsia="zh-HK"/>
        </w:rPr>
      </w:pPr>
      <w:r w:rsidRPr="00127C7E">
        <w:rPr>
          <w:rFonts w:ascii="Cambria" w:hAnsi="Cambria"/>
          <w:highlight w:val="green"/>
          <w:lang w:eastAsia="zh-HK"/>
        </w:rPr>
        <w:t xml:space="preserve">This class defines the game logic. Develop method </w:t>
      </w:r>
      <w:r w:rsidRPr="00127C7E">
        <w:rPr>
          <w:rFonts w:ascii="Courier New" w:hAnsi="Courier New" w:cs="Courier New"/>
          <w:highlight w:val="green"/>
          <w:lang w:eastAsia="zh-HK"/>
        </w:rPr>
        <w:t xml:space="preserve">public void </w:t>
      </w:r>
      <w:proofErr w:type="gramStart"/>
      <w:r w:rsidRPr="00127C7E">
        <w:rPr>
          <w:rFonts w:ascii="Courier New" w:hAnsi="Courier New" w:cs="Courier New"/>
          <w:highlight w:val="green"/>
          <w:lang w:eastAsia="zh-HK"/>
        </w:rPr>
        <w:t>play(</w:t>
      </w:r>
      <w:proofErr w:type="gramEnd"/>
      <w:r w:rsidRPr="00127C7E">
        <w:rPr>
          <w:rFonts w:ascii="Courier New" w:hAnsi="Courier New" w:cs="Courier New"/>
          <w:highlight w:val="green"/>
          <w:lang w:eastAsia="zh-HK"/>
        </w:rPr>
        <w:t>)</w:t>
      </w:r>
      <w:r w:rsidRPr="00127C7E">
        <w:rPr>
          <w:rFonts w:ascii="Cambria" w:hAnsi="Cambria"/>
          <w:highlight w:val="green"/>
          <w:lang w:eastAsia="zh-HK"/>
        </w:rPr>
        <w:t xml:space="preserve"> that simulate</w:t>
      </w:r>
      <w:r w:rsidR="0044214C" w:rsidRPr="00127C7E">
        <w:rPr>
          <w:rFonts w:ascii="Cambria" w:hAnsi="Cambria"/>
          <w:highlight w:val="green"/>
          <w:lang w:eastAsia="zh-HK"/>
        </w:rPr>
        <w:t>s</w:t>
      </w:r>
      <w:r w:rsidRPr="00127C7E">
        <w:rPr>
          <w:rFonts w:ascii="Cambria" w:hAnsi="Cambria"/>
          <w:highlight w:val="green"/>
          <w:lang w:eastAsia="zh-HK"/>
        </w:rPr>
        <w:t xml:space="preserve"> a single game – from distributing cards among players to the end of the </w:t>
      </w:r>
      <w:r w:rsidR="00B24794" w:rsidRPr="00127C7E">
        <w:rPr>
          <w:rFonts w:ascii="Cambria" w:hAnsi="Cambria"/>
          <w:highlight w:val="green"/>
          <w:lang w:eastAsia="zh-HK"/>
        </w:rPr>
        <w:t>game</w:t>
      </w:r>
      <w:r w:rsidRPr="00127C7E">
        <w:rPr>
          <w:rFonts w:ascii="Cambria" w:hAnsi="Cambria"/>
          <w:highlight w:val="green"/>
          <w:lang w:eastAsia="zh-HK"/>
        </w:rPr>
        <w:t>.</w:t>
      </w:r>
      <w:r w:rsidR="0044214C" w:rsidRPr="00127C7E">
        <w:rPr>
          <w:rFonts w:ascii="Cambria" w:hAnsi="Cambria"/>
          <w:highlight w:val="green"/>
          <w:lang w:eastAsia="zh-HK"/>
        </w:rPr>
        <w:t xml:space="preserve"> </w:t>
      </w:r>
      <w:r w:rsidR="000B3ECC" w:rsidRPr="00127C7E">
        <w:rPr>
          <w:rFonts w:ascii="Cambria" w:hAnsi="Cambria"/>
          <w:highlight w:val="green"/>
          <w:lang w:eastAsia="zh-HK"/>
        </w:rPr>
        <w:t>Messages should be printed out to describe how the game proceeds.</w:t>
      </w:r>
      <w:r w:rsidR="00B24794" w:rsidRPr="00127C7E">
        <w:rPr>
          <w:rFonts w:ascii="Cambria" w:hAnsi="Cambria"/>
          <w:highlight w:val="green"/>
          <w:lang w:eastAsia="zh-HK"/>
        </w:rPr>
        <w:t xml:space="preserve"> Please refer to the sample output for details.</w:t>
      </w:r>
    </w:p>
    <w:p w14:paraId="3A824364" w14:textId="77777777" w:rsidR="00CD296D" w:rsidRDefault="00CD296D" w:rsidP="00D368B9">
      <w:pPr>
        <w:ind w:left="-480" w:right="-483"/>
        <w:rPr>
          <w:rFonts w:ascii="Cambria" w:hAnsi="Cambria"/>
          <w:lang w:eastAsia="zh-HK"/>
        </w:rPr>
      </w:pPr>
    </w:p>
    <w:p w14:paraId="572716DA" w14:textId="175C205B" w:rsidR="00D20E5F" w:rsidRPr="00F272D6" w:rsidRDefault="00F272D6" w:rsidP="00F272D6">
      <w:pPr>
        <w:ind w:left="-480" w:right="-483"/>
        <w:rPr>
          <w:rFonts w:ascii="Cambria" w:hAnsi="Cambria"/>
          <w:u w:val="single"/>
          <w:lang w:eastAsia="zh-HK"/>
        </w:rPr>
      </w:pPr>
      <w:r w:rsidRPr="00F272D6">
        <w:rPr>
          <w:rFonts w:ascii="Cambria" w:hAnsi="Cambria"/>
          <w:u w:val="single"/>
          <w:lang w:eastAsia="zh-HK"/>
        </w:rPr>
        <w:t>The Full Application</w:t>
      </w:r>
    </w:p>
    <w:p w14:paraId="11A49C10" w14:textId="77777777" w:rsidR="00D20E5F" w:rsidRDefault="00D20E5F" w:rsidP="00D20E5F">
      <w:pPr>
        <w:ind w:left="-567" w:right="-483"/>
        <w:rPr>
          <w:rFonts w:ascii="Cambria" w:hAnsi="Cambria"/>
          <w:lang w:eastAsia="zh-HK"/>
        </w:rPr>
      </w:pPr>
    </w:p>
    <w:p w14:paraId="3E8F93A2" w14:textId="600B79A9" w:rsidR="0037489C" w:rsidRDefault="0037489C" w:rsidP="0037489C">
      <w:pPr>
        <w:ind w:left="-480" w:right="-483"/>
        <w:rPr>
          <w:rFonts w:ascii="Cambria" w:hAnsi="Cambria" w:cs="Courier New"/>
          <w:color w:val="000000"/>
          <w:kern w:val="0"/>
          <w:lang w:eastAsia="en-US"/>
        </w:rPr>
      </w:pPr>
      <w:r w:rsidRPr="0037489C">
        <w:rPr>
          <w:rFonts w:ascii="Courier New" w:hAnsi="Courier New" w:cs="Courier New"/>
          <w:lang w:eastAsia="zh-HK"/>
        </w:rPr>
        <w:t>CardGameDriver.java</w:t>
      </w:r>
      <w:r>
        <w:rPr>
          <w:rFonts w:ascii="Cambria" w:hAnsi="Cambria"/>
          <w:lang w:eastAsia="zh-HK"/>
        </w:rPr>
        <w:t xml:space="preserve"> is the starting point of the application. It calls </w:t>
      </w:r>
      <w:proofErr w:type="spellStart"/>
      <w:r w:rsidRPr="00E3063B">
        <w:rPr>
          <w:rFonts w:ascii="Courier New" w:hAnsi="Courier New" w:cs="Courier New"/>
          <w:color w:val="000000"/>
          <w:kern w:val="0"/>
          <w:lang w:eastAsia="en-US"/>
        </w:rPr>
        <w:t>InitializePlayer.getPlayers</w:t>
      </w:r>
      <w:proofErr w:type="spellEnd"/>
      <w:r w:rsidRPr="00E3063B">
        <w:rPr>
          <w:rFonts w:ascii="Courier New" w:hAnsi="Courier New" w:cs="Courier New"/>
          <w:color w:val="000000"/>
          <w:kern w:val="0"/>
          <w:lang w:eastAsia="en-US"/>
        </w:rPr>
        <w:t xml:space="preserve">() </w:t>
      </w:r>
      <w:r w:rsidR="00AD3339" w:rsidRPr="00AD3339">
        <w:rPr>
          <w:rFonts w:ascii="Cambria" w:hAnsi="Cambria" w:cs="Courier New"/>
          <w:color w:val="000000"/>
          <w:kern w:val="0"/>
          <w:lang w:eastAsia="en-US"/>
        </w:rPr>
        <w:t>to get an array of pla</w:t>
      </w:r>
      <w:r w:rsidR="005B51FE">
        <w:rPr>
          <w:rFonts w:ascii="Cambria" w:hAnsi="Cambria" w:cs="Courier New"/>
          <w:color w:val="000000"/>
          <w:kern w:val="0"/>
          <w:lang w:eastAsia="en-US"/>
        </w:rPr>
        <w:t xml:space="preserve">yers. You can assume there are at least two </w:t>
      </w:r>
      <w:proofErr w:type="gramStart"/>
      <w:r w:rsidR="005B51FE">
        <w:rPr>
          <w:rFonts w:ascii="Cambria" w:hAnsi="Cambria" w:cs="Courier New"/>
          <w:color w:val="000000"/>
          <w:kern w:val="0"/>
          <w:lang w:eastAsia="en-US"/>
        </w:rPr>
        <w:t>players</w:t>
      </w:r>
      <w:proofErr w:type="gramEnd"/>
      <w:r w:rsidR="005B51FE">
        <w:rPr>
          <w:rFonts w:ascii="Cambria" w:hAnsi="Cambria" w:cs="Courier New"/>
          <w:color w:val="000000"/>
          <w:kern w:val="0"/>
          <w:lang w:eastAsia="en-US"/>
        </w:rPr>
        <w:t xml:space="preserve"> but you cannot assume you know the exact number of players.</w:t>
      </w:r>
    </w:p>
    <w:p w14:paraId="15008C2F" w14:textId="77777777" w:rsidR="00A96878" w:rsidRDefault="00A96878" w:rsidP="0037489C">
      <w:pPr>
        <w:ind w:left="-480" w:right="-483"/>
        <w:rPr>
          <w:rFonts w:ascii="Cambria" w:hAnsi="Cambria" w:cs="Courier New"/>
          <w:color w:val="000000"/>
          <w:kern w:val="0"/>
          <w:lang w:eastAsia="en-US"/>
        </w:rPr>
      </w:pPr>
    </w:p>
    <w:p w14:paraId="510EB167" w14:textId="347D273C" w:rsidR="00A96878" w:rsidRDefault="00A96878" w:rsidP="0037489C">
      <w:pPr>
        <w:ind w:left="-480" w:right="-483"/>
        <w:rPr>
          <w:rFonts w:ascii="Cambria" w:hAnsi="Cambria" w:cs="Courier New"/>
          <w:color w:val="000000"/>
          <w:kern w:val="0"/>
          <w:lang w:eastAsia="en-US"/>
        </w:rPr>
      </w:pPr>
      <w:r>
        <w:rPr>
          <w:rFonts w:ascii="Cambria" w:hAnsi="Cambria" w:cs="Courier New"/>
          <w:color w:val="000000"/>
          <w:kern w:val="0"/>
          <w:lang w:eastAsia="en-US"/>
        </w:rPr>
        <w:t xml:space="preserve">A sample output is provided in </w:t>
      </w:r>
      <w:r w:rsidRPr="00531E51">
        <w:rPr>
          <w:rFonts w:ascii="Courier New" w:hAnsi="Courier New" w:cs="Courier New"/>
          <w:color w:val="000000"/>
          <w:kern w:val="0"/>
          <w:lang w:eastAsia="en-US"/>
        </w:rPr>
        <w:t>output.txt</w:t>
      </w:r>
      <w:r>
        <w:rPr>
          <w:rFonts w:ascii="Cambria" w:hAnsi="Cambria" w:cs="Courier New"/>
          <w:color w:val="000000"/>
          <w:kern w:val="0"/>
          <w:lang w:eastAsia="en-US"/>
        </w:rPr>
        <w:t>.</w:t>
      </w:r>
    </w:p>
    <w:p w14:paraId="28D0F6CF" w14:textId="77777777" w:rsidR="009F58AF" w:rsidRDefault="009F58AF" w:rsidP="00EC378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kern w:val="0"/>
          <w:sz w:val="22"/>
          <w:szCs w:val="22"/>
          <w:lang w:eastAsia="en-US"/>
        </w:rPr>
      </w:pPr>
    </w:p>
    <w:p w14:paraId="6E5803AC" w14:textId="77777777" w:rsidR="00B50C4C" w:rsidRPr="0030370D" w:rsidRDefault="00B50C4C" w:rsidP="00A96878">
      <w:pPr>
        <w:ind w:left="-480" w:right="-483"/>
        <w:rPr>
          <w:rFonts w:ascii="Cambria" w:hAnsi="Cambria"/>
          <w:color w:val="000000"/>
          <w:u w:val="single"/>
        </w:rPr>
      </w:pPr>
      <w:proofErr w:type="spellStart"/>
      <w:r w:rsidRPr="00A96878">
        <w:rPr>
          <w:rFonts w:ascii="Cambria" w:hAnsi="Cambria"/>
          <w:u w:val="single"/>
          <w:lang w:eastAsia="zh-HK"/>
        </w:rPr>
        <w:t>Handin</w:t>
      </w:r>
      <w:proofErr w:type="spellEnd"/>
    </w:p>
    <w:p w14:paraId="4191C689" w14:textId="23F00965" w:rsidR="00B50C4C" w:rsidRPr="0030370D" w:rsidRDefault="00B50C4C" w:rsidP="00B50C4C">
      <w:pPr>
        <w:ind w:left="-567"/>
        <w:rPr>
          <w:rFonts w:ascii="Cambria" w:hAnsi="Cambria"/>
          <w:color w:val="000000"/>
          <w:u w:val="single"/>
        </w:rPr>
      </w:pPr>
    </w:p>
    <w:p w14:paraId="3D5E7B97" w14:textId="3ED104A2" w:rsidR="00B50C4C" w:rsidRPr="00006D04" w:rsidRDefault="00167920" w:rsidP="00006D04">
      <w:pPr>
        <w:ind w:left="-480" w:right="-483"/>
        <w:rPr>
          <w:rFonts w:cs="Menlo Regular"/>
          <w:color w:val="000000" w:themeColor="text1"/>
        </w:rPr>
      </w:pPr>
      <w:r>
        <w:rPr>
          <w:rFonts w:ascii="Cambria" w:hAnsi="Cambria" w:cs="Menlo Regular"/>
          <w:color w:val="000000" w:themeColor="text1"/>
        </w:rPr>
        <w:t xml:space="preserve">Follow the </w:t>
      </w:r>
      <w:r w:rsidRPr="00A96878">
        <w:rPr>
          <w:rFonts w:ascii="Cambria" w:hAnsi="Cambria" w:cs="Courier New"/>
          <w:color w:val="000000"/>
          <w:kern w:val="0"/>
          <w:lang w:eastAsia="en-US"/>
        </w:rPr>
        <w:t>instructions</w:t>
      </w:r>
      <w:r>
        <w:rPr>
          <w:rFonts w:ascii="Cambria" w:hAnsi="Cambria" w:cs="Menlo Regular"/>
          <w:color w:val="000000" w:themeColor="text1"/>
        </w:rPr>
        <w:t xml:space="preserve"> on Moodle</w:t>
      </w:r>
      <w:r w:rsidR="006F3FF4">
        <w:rPr>
          <w:rFonts w:ascii="Cambria" w:hAnsi="Cambria" w:cs="Menlo Regular"/>
          <w:color w:val="000000" w:themeColor="text1"/>
        </w:rPr>
        <w:t xml:space="preserve"> and submit Card.java, Suit.java, CardGame.java, Deck.java, Player.java</w:t>
      </w:r>
    </w:p>
    <w:sectPr w:rsidR="00B50C4C" w:rsidRPr="00006D04" w:rsidSect="007B7845">
      <w:type w:val="continuous"/>
      <w:pgSz w:w="11906" w:h="16838"/>
      <w:pgMar w:top="1440" w:right="1800" w:bottom="1440" w:left="1800" w:header="851" w:footer="992" w:gutter="0"/>
      <w:cols w:space="720"/>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enlo Regular">
    <w:charset w:val="00"/>
    <w:family w:val="auto"/>
    <w:pitch w:val="variable"/>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F6022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3F820BC"/>
    <w:multiLevelType w:val="hybridMultilevel"/>
    <w:tmpl w:val="FD0A156C"/>
    <w:lvl w:ilvl="0" w:tplc="0409000F">
      <w:start w:val="1"/>
      <w:numFmt w:val="decimal"/>
      <w:lvlText w:val="%1."/>
      <w:lvlJc w:val="left"/>
      <w:pPr>
        <w:tabs>
          <w:tab w:val="num" w:pos="480"/>
        </w:tabs>
        <w:ind w:left="480" w:hanging="480"/>
      </w:pPr>
    </w:lvl>
    <w:lvl w:ilvl="1" w:tplc="04090001">
      <w:start w:val="1"/>
      <w:numFmt w:val="bullet"/>
      <w:lvlText w:val=""/>
      <w:lvlJc w:val="left"/>
      <w:pPr>
        <w:tabs>
          <w:tab w:val="num" w:pos="960"/>
        </w:tabs>
        <w:ind w:left="960" w:hanging="480"/>
      </w:pPr>
      <w:rPr>
        <w:rFonts w:ascii="Symbol" w:hAnsi="Symbol" w:hint="default"/>
      </w:rPr>
    </w:lvl>
    <w:lvl w:ilvl="2" w:tplc="0409001B">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2BEA72C6"/>
    <w:multiLevelType w:val="hybridMultilevel"/>
    <w:tmpl w:val="E7125DA8"/>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 w15:restartNumberingAfterBreak="0">
    <w:nsid w:val="2F6903B8"/>
    <w:multiLevelType w:val="hybridMultilevel"/>
    <w:tmpl w:val="E7125DA8"/>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 w15:restartNumberingAfterBreak="0">
    <w:nsid w:val="33080078"/>
    <w:multiLevelType w:val="hybridMultilevel"/>
    <w:tmpl w:val="74F45620"/>
    <w:lvl w:ilvl="0" w:tplc="0409000F">
      <w:start w:val="1"/>
      <w:numFmt w:val="decimal"/>
      <w:lvlText w:val="%1."/>
      <w:lvlJc w:val="left"/>
      <w:pPr>
        <w:ind w:left="240" w:hanging="360"/>
      </w:pPr>
    </w:lvl>
    <w:lvl w:ilvl="1" w:tplc="04090019">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5" w15:restartNumberingAfterBreak="0">
    <w:nsid w:val="333072DB"/>
    <w:multiLevelType w:val="hybridMultilevel"/>
    <w:tmpl w:val="0464C5D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6" w15:restartNumberingAfterBreak="0">
    <w:nsid w:val="411D3D3C"/>
    <w:multiLevelType w:val="hybridMultilevel"/>
    <w:tmpl w:val="78C0FD64"/>
    <w:lvl w:ilvl="0" w:tplc="5414F12A">
      <w:start w:val="1"/>
      <w:numFmt w:val="decimal"/>
      <w:lvlText w:val="%1."/>
      <w:lvlJc w:val="left"/>
      <w:pPr>
        <w:ind w:left="-120" w:hanging="360"/>
      </w:pPr>
      <w:rPr>
        <w:rFonts w:hint="default"/>
      </w:rPr>
    </w:lvl>
    <w:lvl w:ilvl="1" w:tplc="04090019" w:tentative="1">
      <w:start w:val="1"/>
      <w:numFmt w:val="lowerLetter"/>
      <w:lvlText w:val="%2."/>
      <w:lvlJc w:val="left"/>
      <w:pPr>
        <w:ind w:left="600" w:hanging="360"/>
      </w:pPr>
    </w:lvl>
    <w:lvl w:ilvl="2" w:tplc="0409001B" w:tentative="1">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7" w15:restartNumberingAfterBreak="0">
    <w:nsid w:val="4DAB6540"/>
    <w:multiLevelType w:val="hybridMultilevel"/>
    <w:tmpl w:val="4EA43E2A"/>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8" w15:restartNumberingAfterBreak="0">
    <w:nsid w:val="504B02C1"/>
    <w:multiLevelType w:val="hybridMultilevel"/>
    <w:tmpl w:val="98E06DE4"/>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535101AA"/>
    <w:multiLevelType w:val="hybridMultilevel"/>
    <w:tmpl w:val="5DE46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486D23"/>
    <w:multiLevelType w:val="hybridMultilevel"/>
    <w:tmpl w:val="6552698C"/>
    <w:lvl w:ilvl="0" w:tplc="0409000F">
      <w:start w:val="1"/>
      <w:numFmt w:val="decimal"/>
      <w:lvlText w:val="%1."/>
      <w:lvlJc w:val="left"/>
      <w:pPr>
        <w:tabs>
          <w:tab w:val="num" w:pos="480"/>
        </w:tabs>
        <w:ind w:left="480" w:hanging="480"/>
      </w:pPr>
    </w:lvl>
    <w:lvl w:ilvl="1" w:tplc="89668612">
      <w:start w:val="1"/>
      <w:numFmt w:val="lowerLetter"/>
      <w:lvlText w:val="%2)"/>
      <w:lvlJc w:val="left"/>
      <w:pPr>
        <w:tabs>
          <w:tab w:val="num" w:pos="960"/>
        </w:tabs>
        <w:ind w:left="960" w:hanging="480"/>
      </w:pPr>
      <w:rPr>
        <w:rFonts w:hint="eastAsia"/>
      </w:rPr>
    </w:lvl>
    <w:lvl w:ilvl="2" w:tplc="0409001B">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5AAF318C"/>
    <w:multiLevelType w:val="hybridMultilevel"/>
    <w:tmpl w:val="66CCF800"/>
    <w:lvl w:ilvl="0" w:tplc="F5766DD8">
      <w:start w:val="1"/>
      <w:numFmt w:val="decimal"/>
      <w:lvlText w:val="%1."/>
      <w:lvlJc w:val="left"/>
      <w:pPr>
        <w:ind w:left="-120" w:hanging="360"/>
      </w:pPr>
      <w:rPr>
        <w:rFonts w:hint="default"/>
      </w:rPr>
    </w:lvl>
    <w:lvl w:ilvl="1" w:tplc="04090019">
      <w:start w:val="1"/>
      <w:numFmt w:val="lowerLetter"/>
      <w:lvlText w:val="%2."/>
      <w:lvlJc w:val="left"/>
      <w:pPr>
        <w:ind w:left="600" w:hanging="360"/>
      </w:pPr>
    </w:lvl>
    <w:lvl w:ilvl="2" w:tplc="0409001B">
      <w:start w:val="1"/>
      <w:numFmt w:val="lowerRoman"/>
      <w:lvlText w:val="%3."/>
      <w:lvlJc w:val="right"/>
      <w:pPr>
        <w:ind w:left="1320" w:hanging="180"/>
      </w:pPr>
    </w:lvl>
    <w:lvl w:ilvl="3" w:tplc="0409000F" w:tentative="1">
      <w:start w:val="1"/>
      <w:numFmt w:val="decimal"/>
      <w:lvlText w:val="%4."/>
      <w:lvlJc w:val="left"/>
      <w:pPr>
        <w:ind w:left="2040" w:hanging="360"/>
      </w:pPr>
    </w:lvl>
    <w:lvl w:ilvl="4" w:tplc="04090019" w:tentative="1">
      <w:start w:val="1"/>
      <w:numFmt w:val="lowerLetter"/>
      <w:lvlText w:val="%5."/>
      <w:lvlJc w:val="left"/>
      <w:pPr>
        <w:ind w:left="2760" w:hanging="360"/>
      </w:pPr>
    </w:lvl>
    <w:lvl w:ilvl="5" w:tplc="0409001B" w:tentative="1">
      <w:start w:val="1"/>
      <w:numFmt w:val="lowerRoman"/>
      <w:lvlText w:val="%6."/>
      <w:lvlJc w:val="right"/>
      <w:pPr>
        <w:ind w:left="3480" w:hanging="180"/>
      </w:pPr>
    </w:lvl>
    <w:lvl w:ilvl="6" w:tplc="0409000F" w:tentative="1">
      <w:start w:val="1"/>
      <w:numFmt w:val="decimal"/>
      <w:lvlText w:val="%7."/>
      <w:lvlJc w:val="left"/>
      <w:pPr>
        <w:ind w:left="4200" w:hanging="360"/>
      </w:pPr>
    </w:lvl>
    <w:lvl w:ilvl="7" w:tplc="04090019" w:tentative="1">
      <w:start w:val="1"/>
      <w:numFmt w:val="lowerLetter"/>
      <w:lvlText w:val="%8."/>
      <w:lvlJc w:val="left"/>
      <w:pPr>
        <w:ind w:left="4920" w:hanging="360"/>
      </w:pPr>
    </w:lvl>
    <w:lvl w:ilvl="8" w:tplc="0409001B" w:tentative="1">
      <w:start w:val="1"/>
      <w:numFmt w:val="lowerRoman"/>
      <w:lvlText w:val="%9."/>
      <w:lvlJc w:val="right"/>
      <w:pPr>
        <w:ind w:left="5640" w:hanging="180"/>
      </w:pPr>
    </w:lvl>
  </w:abstractNum>
  <w:abstractNum w:abstractNumId="12" w15:restartNumberingAfterBreak="0">
    <w:nsid w:val="6FFD7A5B"/>
    <w:multiLevelType w:val="hybridMultilevel"/>
    <w:tmpl w:val="6552698C"/>
    <w:lvl w:ilvl="0" w:tplc="0409000F">
      <w:start w:val="1"/>
      <w:numFmt w:val="decimal"/>
      <w:lvlText w:val="%1."/>
      <w:lvlJc w:val="left"/>
      <w:pPr>
        <w:tabs>
          <w:tab w:val="num" w:pos="480"/>
        </w:tabs>
        <w:ind w:left="480" w:hanging="480"/>
      </w:pPr>
    </w:lvl>
    <w:lvl w:ilvl="1" w:tplc="89668612">
      <w:start w:val="1"/>
      <w:numFmt w:val="lowerLetter"/>
      <w:lvlText w:val="%2)"/>
      <w:lvlJc w:val="left"/>
      <w:pPr>
        <w:tabs>
          <w:tab w:val="num" w:pos="960"/>
        </w:tabs>
        <w:ind w:left="960" w:hanging="480"/>
      </w:pPr>
      <w:rPr>
        <w:rFonts w:hint="eastAsia"/>
      </w:rPr>
    </w:lvl>
    <w:lvl w:ilvl="2" w:tplc="0409001B">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7DA87906"/>
    <w:multiLevelType w:val="multilevel"/>
    <w:tmpl w:val="42F070D0"/>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num w:numId="1">
    <w:abstractNumId w:val="12"/>
  </w:num>
  <w:num w:numId="2">
    <w:abstractNumId w:val="13"/>
  </w:num>
  <w:num w:numId="3">
    <w:abstractNumId w:val="0"/>
  </w:num>
  <w:num w:numId="4">
    <w:abstractNumId w:val="8"/>
  </w:num>
  <w:num w:numId="5">
    <w:abstractNumId w:val="1"/>
  </w:num>
  <w:num w:numId="6">
    <w:abstractNumId w:val="6"/>
  </w:num>
  <w:num w:numId="7">
    <w:abstractNumId w:val="9"/>
  </w:num>
  <w:num w:numId="8">
    <w:abstractNumId w:val="10"/>
  </w:num>
  <w:num w:numId="9">
    <w:abstractNumId w:val="4"/>
  </w:num>
  <w:num w:numId="10">
    <w:abstractNumId w:val="2"/>
  </w:num>
  <w:num w:numId="11">
    <w:abstractNumId w:val="11"/>
  </w:num>
  <w:num w:numId="12">
    <w:abstractNumId w:val="3"/>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DA3tDAzMTC2MDVW0lEKTi0uzszPAykwqgUAJW8bWywAAAA="/>
  </w:docVars>
  <w:rsids>
    <w:rsidRoot w:val="00A45317"/>
    <w:rsid w:val="00001F5B"/>
    <w:rsid w:val="00002690"/>
    <w:rsid w:val="00006D04"/>
    <w:rsid w:val="00020381"/>
    <w:rsid w:val="000210FB"/>
    <w:rsid w:val="000252D6"/>
    <w:rsid w:val="0002767A"/>
    <w:rsid w:val="00043954"/>
    <w:rsid w:val="0005005C"/>
    <w:rsid w:val="00071EB6"/>
    <w:rsid w:val="000770BA"/>
    <w:rsid w:val="0009150A"/>
    <w:rsid w:val="00092342"/>
    <w:rsid w:val="00096FC4"/>
    <w:rsid w:val="000A6615"/>
    <w:rsid w:val="000B3ECC"/>
    <w:rsid w:val="000C052B"/>
    <w:rsid w:val="000D4D9F"/>
    <w:rsid w:val="000D532A"/>
    <w:rsid w:val="000F2616"/>
    <w:rsid w:val="00100F21"/>
    <w:rsid w:val="00127C7E"/>
    <w:rsid w:val="001329CA"/>
    <w:rsid w:val="0013737F"/>
    <w:rsid w:val="0014591E"/>
    <w:rsid w:val="001552EA"/>
    <w:rsid w:val="001626AF"/>
    <w:rsid w:val="00164D7C"/>
    <w:rsid w:val="00165711"/>
    <w:rsid w:val="00167920"/>
    <w:rsid w:val="00170C46"/>
    <w:rsid w:val="001B35BD"/>
    <w:rsid w:val="001F4488"/>
    <w:rsid w:val="0020320D"/>
    <w:rsid w:val="0020422D"/>
    <w:rsid w:val="002113FA"/>
    <w:rsid w:val="00230ACC"/>
    <w:rsid w:val="00253B2D"/>
    <w:rsid w:val="00265CDF"/>
    <w:rsid w:val="002716C7"/>
    <w:rsid w:val="00271A45"/>
    <w:rsid w:val="002740BC"/>
    <w:rsid w:val="00282227"/>
    <w:rsid w:val="00286451"/>
    <w:rsid w:val="00290E00"/>
    <w:rsid w:val="0029243A"/>
    <w:rsid w:val="00293338"/>
    <w:rsid w:val="00294417"/>
    <w:rsid w:val="00297179"/>
    <w:rsid w:val="0029776A"/>
    <w:rsid w:val="002978CF"/>
    <w:rsid w:val="002A7852"/>
    <w:rsid w:val="002B68F6"/>
    <w:rsid w:val="002B7446"/>
    <w:rsid w:val="002C77DA"/>
    <w:rsid w:val="002D0B7A"/>
    <w:rsid w:val="002E4092"/>
    <w:rsid w:val="002E5D3C"/>
    <w:rsid w:val="002E66C3"/>
    <w:rsid w:val="002F0BE2"/>
    <w:rsid w:val="0030370D"/>
    <w:rsid w:val="00320FD9"/>
    <w:rsid w:val="00352A99"/>
    <w:rsid w:val="00353DEB"/>
    <w:rsid w:val="003607B6"/>
    <w:rsid w:val="00366802"/>
    <w:rsid w:val="003674CC"/>
    <w:rsid w:val="003677C6"/>
    <w:rsid w:val="0037079B"/>
    <w:rsid w:val="00371DFE"/>
    <w:rsid w:val="0037489C"/>
    <w:rsid w:val="0038058A"/>
    <w:rsid w:val="003859E5"/>
    <w:rsid w:val="003A4982"/>
    <w:rsid w:val="003B5C66"/>
    <w:rsid w:val="003B657F"/>
    <w:rsid w:val="003C2BA2"/>
    <w:rsid w:val="003C5963"/>
    <w:rsid w:val="003D5196"/>
    <w:rsid w:val="003E78D3"/>
    <w:rsid w:val="004014FD"/>
    <w:rsid w:val="00411A86"/>
    <w:rsid w:val="0041232E"/>
    <w:rsid w:val="004150AF"/>
    <w:rsid w:val="00424C58"/>
    <w:rsid w:val="00426DB9"/>
    <w:rsid w:val="0044214C"/>
    <w:rsid w:val="0045185F"/>
    <w:rsid w:val="0046335F"/>
    <w:rsid w:val="004732AB"/>
    <w:rsid w:val="00486793"/>
    <w:rsid w:val="00486D3D"/>
    <w:rsid w:val="00493A7A"/>
    <w:rsid w:val="0049466C"/>
    <w:rsid w:val="004A75B1"/>
    <w:rsid w:val="004B3644"/>
    <w:rsid w:val="004B3841"/>
    <w:rsid w:val="004C0CCB"/>
    <w:rsid w:val="004E2B9D"/>
    <w:rsid w:val="004E548B"/>
    <w:rsid w:val="004F2636"/>
    <w:rsid w:val="004F7FD7"/>
    <w:rsid w:val="0050045E"/>
    <w:rsid w:val="00505E3D"/>
    <w:rsid w:val="00516EBD"/>
    <w:rsid w:val="00531E51"/>
    <w:rsid w:val="00532C9D"/>
    <w:rsid w:val="005371B4"/>
    <w:rsid w:val="005477EC"/>
    <w:rsid w:val="005528B3"/>
    <w:rsid w:val="00564E69"/>
    <w:rsid w:val="00565A82"/>
    <w:rsid w:val="005A19B4"/>
    <w:rsid w:val="005B49E6"/>
    <w:rsid w:val="005B4D81"/>
    <w:rsid w:val="005B51FE"/>
    <w:rsid w:val="005B5ECD"/>
    <w:rsid w:val="005D2795"/>
    <w:rsid w:val="005D45EE"/>
    <w:rsid w:val="005F44B3"/>
    <w:rsid w:val="00603CEA"/>
    <w:rsid w:val="00604BAE"/>
    <w:rsid w:val="006131F4"/>
    <w:rsid w:val="00646540"/>
    <w:rsid w:val="00663361"/>
    <w:rsid w:val="00666B20"/>
    <w:rsid w:val="00682195"/>
    <w:rsid w:val="006868CB"/>
    <w:rsid w:val="0069378D"/>
    <w:rsid w:val="00696DD6"/>
    <w:rsid w:val="006A1098"/>
    <w:rsid w:val="006A4867"/>
    <w:rsid w:val="006C42CB"/>
    <w:rsid w:val="006E333E"/>
    <w:rsid w:val="006F3FF4"/>
    <w:rsid w:val="007064D3"/>
    <w:rsid w:val="007110B6"/>
    <w:rsid w:val="00713547"/>
    <w:rsid w:val="00723574"/>
    <w:rsid w:val="007241CE"/>
    <w:rsid w:val="00726D3D"/>
    <w:rsid w:val="0073196A"/>
    <w:rsid w:val="00741021"/>
    <w:rsid w:val="007554CF"/>
    <w:rsid w:val="00760F7F"/>
    <w:rsid w:val="007733F9"/>
    <w:rsid w:val="007737FE"/>
    <w:rsid w:val="007753A7"/>
    <w:rsid w:val="00780FAE"/>
    <w:rsid w:val="007A6D6A"/>
    <w:rsid w:val="007B06A9"/>
    <w:rsid w:val="007B7845"/>
    <w:rsid w:val="007C5733"/>
    <w:rsid w:val="007E5CA8"/>
    <w:rsid w:val="007E7ABE"/>
    <w:rsid w:val="007F219E"/>
    <w:rsid w:val="008125C8"/>
    <w:rsid w:val="00826124"/>
    <w:rsid w:val="0083673E"/>
    <w:rsid w:val="00847FC1"/>
    <w:rsid w:val="00853810"/>
    <w:rsid w:val="0086404E"/>
    <w:rsid w:val="008E10E2"/>
    <w:rsid w:val="00906395"/>
    <w:rsid w:val="00913C47"/>
    <w:rsid w:val="0092791E"/>
    <w:rsid w:val="00934103"/>
    <w:rsid w:val="00934C52"/>
    <w:rsid w:val="00941D61"/>
    <w:rsid w:val="00954074"/>
    <w:rsid w:val="009577B3"/>
    <w:rsid w:val="0096436F"/>
    <w:rsid w:val="009669D9"/>
    <w:rsid w:val="00986E8A"/>
    <w:rsid w:val="009A1099"/>
    <w:rsid w:val="009B7C5D"/>
    <w:rsid w:val="009D0855"/>
    <w:rsid w:val="009E64D6"/>
    <w:rsid w:val="009F3C9E"/>
    <w:rsid w:val="009F460F"/>
    <w:rsid w:val="009F58AF"/>
    <w:rsid w:val="00A14630"/>
    <w:rsid w:val="00A21435"/>
    <w:rsid w:val="00A3297B"/>
    <w:rsid w:val="00A45317"/>
    <w:rsid w:val="00A722D0"/>
    <w:rsid w:val="00A729B1"/>
    <w:rsid w:val="00A83357"/>
    <w:rsid w:val="00A84959"/>
    <w:rsid w:val="00A879E8"/>
    <w:rsid w:val="00A96878"/>
    <w:rsid w:val="00AA1524"/>
    <w:rsid w:val="00AA3883"/>
    <w:rsid w:val="00AB4CB3"/>
    <w:rsid w:val="00AB5A92"/>
    <w:rsid w:val="00AB7A1A"/>
    <w:rsid w:val="00AC60B9"/>
    <w:rsid w:val="00AC7C18"/>
    <w:rsid w:val="00AD00C4"/>
    <w:rsid w:val="00AD1B9B"/>
    <w:rsid w:val="00AD3339"/>
    <w:rsid w:val="00AE1E8A"/>
    <w:rsid w:val="00AE3C16"/>
    <w:rsid w:val="00AE54F2"/>
    <w:rsid w:val="00B0395D"/>
    <w:rsid w:val="00B24794"/>
    <w:rsid w:val="00B31A91"/>
    <w:rsid w:val="00B36F76"/>
    <w:rsid w:val="00B44C35"/>
    <w:rsid w:val="00B50C4C"/>
    <w:rsid w:val="00B673F1"/>
    <w:rsid w:val="00B9381B"/>
    <w:rsid w:val="00B95A01"/>
    <w:rsid w:val="00BA2DF0"/>
    <w:rsid w:val="00BB4023"/>
    <w:rsid w:val="00BB49E5"/>
    <w:rsid w:val="00BB6AEC"/>
    <w:rsid w:val="00BC25C4"/>
    <w:rsid w:val="00BC4670"/>
    <w:rsid w:val="00BD39C3"/>
    <w:rsid w:val="00BE1B79"/>
    <w:rsid w:val="00C04471"/>
    <w:rsid w:val="00C05D5E"/>
    <w:rsid w:val="00C2249F"/>
    <w:rsid w:val="00C232C1"/>
    <w:rsid w:val="00C23DE5"/>
    <w:rsid w:val="00C23EE6"/>
    <w:rsid w:val="00C275DD"/>
    <w:rsid w:val="00C300D7"/>
    <w:rsid w:val="00C33118"/>
    <w:rsid w:val="00C640E1"/>
    <w:rsid w:val="00C6471B"/>
    <w:rsid w:val="00C65CE3"/>
    <w:rsid w:val="00C70363"/>
    <w:rsid w:val="00C7130A"/>
    <w:rsid w:val="00C74AB1"/>
    <w:rsid w:val="00C779D0"/>
    <w:rsid w:val="00C81E80"/>
    <w:rsid w:val="00C846DA"/>
    <w:rsid w:val="00C92249"/>
    <w:rsid w:val="00C94817"/>
    <w:rsid w:val="00CA2BFC"/>
    <w:rsid w:val="00CD296D"/>
    <w:rsid w:val="00CD33EE"/>
    <w:rsid w:val="00CD3EB7"/>
    <w:rsid w:val="00CD7A8B"/>
    <w:rsid w:val="00CE08B9"/>
    <w:rsid w:val="00CE492A"/>
    <w:rsid w:val="00CF7165"/>
    <w:rsid w:val="00D0221D"/>
    <w:rsid w:val="00D0384F"/>
    <w:rsid w:val="00D073BA"/>
    <w:rsid w:val="00D0777D"/>
    <w:rsid w:val="00D13F6A"/>
    <w:rsid w:val="00D15806"/>
    <w:rsid w:val="00D20E5F"/>
    <w:rsid w:val="00D25EAD"/>
    <w:rsid w:val="00D368B9"/>
    <w:rsid w:val="00D37720"/>
    <w:rsid w:val="00D43231"/>
    <w:rsid w:val="00D4445D"/>
    <w:rsid w:val="00D468D0"/>
    <w:rsid w:val="00D57AF3"/>
    <w:rsid w:val="00D6259D"/>
    <w:rsid w:val="00D70F53"/>
    <w:rsid w:val="00D731CF"/>
    <w:rsid w:val="00D819CC"/>
    <w:rsid w:val="00D8327D"/>
    <w:rsid w:val="00D853D5"/>
    <w:rsid w:val="00D8543B"/>
    <w:rsid w:val="00D91E75"/>
    <w:rsid w:val="00D97706"/>
    <w:rsid w:val="00DA5B48"/>
    <w:rsid w:val="00DB376C"/>
    <w:rsid w:val="00DD7BEE"/>
    <w:rsid w:val="00DE36AD"/>
    <w:rsid w:val="00DF4D43"/>
    <w:rsid w:val="00E0516C"/>
    <w:rsid w:val="00E06489"/>
    <w:rsid w:val="00E06AF1"/>
    <w:rsid w:val="00E16331"/>
    <w:rsid w:val="00E23DD4"/>
    <w:rsid w:val="00E24CD7"/>
    <w:rsid w:val="00E25E10"/>
    <w:rsid w:val="00E3063B"/>
    <w:rsid w:val="00E659D2"/>
    <w:rsid w:val="00E67948"/>
    <w:rsid w:val="00E82124"/>
    <w:rsid w:val="00E91C11"/>
    <w:rsid w:val="00E93BBB"/>
    <w:rsid w:val="00EA0EB2"/>
    <w:rsid w:val="00EA1CEB"/>
    <w:rsid w:val="00EA3FAB"/>
    <w:rsid w:val="00EA5E9F"/>
    <w:rsid w:val="00EC3279"/>
    <w:rsid w:val="00EC378A"/>
    <w:rsid w:val="00ED5D4D"/>
    <w:rsid w:val="00ED66F3"/>
    <w:rsid w:val="00F05018"/>
    <w:rsid w:val="00F15D2D"/>
    <w:rsid w:val="00F20CE5"/>
    <w:rsid w:val="00F272D6"/>
    <w:rsid w:val="00F347CE"/>
    <w:rsid w:val="00F45AF6"/>
    <w:rsid w:val="00F62017"/>
    <w:rsid w:val="00F66958"/>
    <w:rsid w:val="00F733CA"/>
    <w:rsid w:val="00F7430E"/>
    <w:rsid w:val="00F87D09"/>
    <w:rsid w:val="00FA18B2"/>
    <w:rsid w:val="00FB0AA3"/>
    <w:rsid w:val="00FB5C07"/>
    <w:rsid w:val="00FB7278"/>
    <w:rsid w:val="00FC429B"/>
    <w:rsid w:val="00FE33D6"/>
    <w:rsid w:val="00FF07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10C6C5"/>
  <w15:docId w15:val="{C0FCC698-12AA-5E42-A9F7-4FD2D58A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新細明體"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kern w:val="2"/>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40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6</TotalTime>
  <Pages>2</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Give the values of a, b, and c for each of the following statements</vt:lpstr>
    </vt:vector>
  </TitlesOfParts>
  <Company>HKU</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ve the values of a, b, and c for each of the following statements</dc:title>
  <dc:subject/>
  <dc:creator>Dept. of EEE</dc:creator>
  <cp:keywords/>
  <dc:description/>
  <cp:lastModifiedBy>ngjames</cp:lastModifiedBy>
  <cp:revision>184</cp:revision>
  <dcterms:created xsi:type="dcterms:W3CDTF">2017-02-25T04:19:00Z</dcterms:created>
  <dcterms:modified xsi:type="dcterms:W3CDTF">2021-02-17T11:51:00Z</dcterms:modified>
</cp:coreProperties>
</file>